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4C65D" w14:textId="77777777" w:rsidR="008C55B5" w:rsidRPr="002F407A" w:rsidRDefault="008C55B5" w:rsidP="002F407A">
      <w:pPr>
        <w:pStyle w:val="NoSpacing"/>
        <w:jc w:val="center"/>
        <w:rPr>
          <w:b/>
          <w:sz w:val="40"/>
          <w:szCs w:val="40"/>
        </w:rPr>
      </w:pPr>
      <w:bookmarkStart w:id="0" w:name="_GoBack"/>
      <w:bookmarkEnd w:id="0"/>
      <w:r w:rsidRPr="002F407A">
        <w:rPr>
          <w:b/>
          <w:sz w:val="40"/>
          <w:szCs w:val="40"/>
        </w:rPr>
        <w:t>Christ In Us</w:t>
      </w:r>
    </w:p>
    <w:p w14:paraId="741AB8AC" w14:textId="77777777" w:rsidR="008C55B5" w:rsidRDefault="008C55B5" w:rsidP="008C55B5">
      <w:pPr>
        <w:pStyle w:val="NoSpacing"/>
        <w:rPr>
          <w:b/>
        </w:rPr>
      </w:pPr>
    </w:p>
    <w:p w14:paraId="402B84FD" w14:textId="77777777" w:rsidR="002F407A" w:rsidRPr="00BE71C7" w:rsidRDefault="002F407A" w:rsidP="008C55B5">
      <w:pPr>
        <w:pStyle w:val="NoSpacing"/>
        <w:rPr>
          <w:b/>
        </w:rPr>
      </w:pPr>
      <w:r w:rsidRPr="002F407A">
        <w:t xml:space="preserve">Christ (the </w:t>
      </w:r>
      <w:r w:rsidR="00BE71C7">
        <w:t>entire bible, and Holy Spirit</w:t>
      </w:r>
      <w:r w:rsidRPr="002F407A">
        <w:t xml:space="preserve">) </w:t>
      </w:r>
      <w:r w:rsidR="00F55138">
        <w:t xml:space="preserve">prepares us for the trials </w:t>
      </w:r>
      <w:r w:rsidR="00D27FDE">
        <w:t xml:space="preserve">ALL </w:t>
      </w:r>
      <w:r w:rsidR="00F55138">
        <w:t xml:space="preserve">TRUE </w:t>
      </w:r>
      <w:r w:rsidRPr="002F407A">
        <w:t>servants MUST go through.  The scriptures were preserved by the LORD so that we could know</w:t>
      </w:r>
      <w:r w:rsidR="00D27FDE">
        <w:t xml:space="preserve"> right from wrong, and also learn from </w:t>
      </w:r>
      <w:r w:rsidRPr="002F407A">
        <w:t xml:space="preserve">the history of the righteous before us.  Learn from their spiritual battles </w:t>
      </w:r>
      <w:proofErr w:type="gramStart"/>
      <w:r w:rsidRPr="002F407A">
        <w:t>and also</w:t>
      </w:r>
      <w:proofErr w:type="gramEnd"/>
      <w:r w:rsidR="00F55138">
        <w:t xml:space="preserve"> how they were hated,</w:t>
      </w:r>
      <w:r w:rsidRPr="002F407A">
        <w:t xml:space="preserve"> pers</w:t>
      </w:r>
      <w:r w:rsidR="00F55138">
        <w:t xml:space="preserve">ecuted and </w:t>
      </w:r>
      <w:r w:rsidRPr="002F407A">
        <w:t>despised</w:t>
      </w:r>
      <w:r w:rsidR="00BE71C7">
        <w:t xml:space="preserve">, but endured and were blessed in their lives: </w:t>
      </w:r>
      <w:r w:rsidR="00843D48">
        <w:rPr>
          <w:b/>
        </w:rPr>
        <w:t>Romans 15:4, Malachi 3:16;</w:t>
      </w:r>
    </w:p>
    <w:p w14:paraId="6099A3F7" w14:textId="77777777" w:rsidR="00BE71C7" w:rsidRDefault="00BE71C7" w:rsidP="00BE71C7">
      <w:pPr>
        <w:pStyle w:val="NoSpacing"/>
      </w:pPr>
      <w:r w:rsidRPr="00BE71C7">
        <w:rPr>
          <w:b/>
        </w:rPr>
        <w:t>James 5:10</w:t>
      </w:r>
      <w:r>
        <w:t xml:space="preserve"> Take, my brethren, the prophets, who have spoken in the name of the Lord, for an EXAMPLE OF SUFFERING affliction, and of patience.</w:t>
      </w:r>
    </w:p>
    <w:p w14:paraId="01343491" w14:textId="77777777" w:rsidR="00BE71C7" w:rsidRPr="002F407A" w:rsidRDefault="00BE71C7" w:rsidP="00BE71C7">
      <w:pPr>
        <w:pStyle w:val="NoSpacing"/>
      </w:pPr>
      <w:r w:rsidRPr="00BE71C7">
        <w:rPr>
          <w:b/>
        </w:rPr>
        <w:t>:11</w:t>
      </w:r>
      <w:r>
        <w:t xml:space="preserve"> Behold, we count them happy WHICH ENDURE. Ye have heard of THE PATIENCE</w:t>
      </w:r>
      <w:r w:rsidR="00843D48">
        <w:t xml:space="preserve"> OF</w:t>
      </w:r>
      <w:r>
        <w:t xml:space="preserve"> Job, and HAVE SEEN THE END of the Lord; that the Lord is VERY pitiful, and of TENDER MERCY.</w:t>
      </w:r>
    </w:p>
    <w:p w14:paraId="4AD15F7D" w14:textId="77777777" w:rsidR="002F407A" w:rsidRDefault="002F407A" w:rsidP="008C55B5">
      <w:pPr>
        <w:pStyle w:val="NoSpacing"/>
      </w:pPr>
    </w:p>
    <w:p w14:paraId="5D491CD2" w14:textId="77777777" w:rsidR="008C55B5" w:rsidRPr="008C55B5" w:rsidRDefault="008C55B5" w:rsidP="008C55B5">
      <w:pPr>
        <w:pStyle w:val="NoSpacing"/>
        <w:rPr>
          <w:b/>
        </w:rPr>
      </w:pPr>
      <w:r w:rsidRPr="008C55B5">
        <w:rPr>
          <w:b/>
        </w:rPr>
        <w:t>Luke 11:53 And as he said these things unto them, the scribes and the Pharisees began to urge</w:t>
      </w:r>
      <w:r w:rsidR="00843D48">
        <w:rPr>
          <w:b/>
        </w:rPr>
        <w:t xml:space="preserve"> him vehemently, and TO PROVOKE </w:t>
      </w:r>
      <w:r w:rsidRPr="008C55B5">
        <w:rPr>
          <w:b/>
        </w:rPr>
        <w:t xml:space="preserve">him to speak </w:t>
      </w:r>
      <w:r w:rsidR="00BE71C7">
        <w:rPr>
          <w:b/>
        </w:rPr>
        <w:t>OF MANY</w:t>
      </w:r>
      <w:r w:rsidRPr="008C55B5">
        <w:rPr>
          <w:b/>
        </w:rPr>
        <w:t xml:space="preserve"> things:</w:t>
      </w:r>
    </w:p>
    <w:p w14:paraId="58E3847F" w14:textId="77777777" w:rsidR="008C55B5" w:rsidRDefault="008C55B5" w:rsidP="008C55B5">
      <w:pPr>
        <w:pStyle w:val="NoSpacing"/>
        <w:rPr>
          <w:b/>
        </w:rPr>
      </w:pPr>
      <w:r w:rsidRPr="008C55B5">
        <w:rPr>
          <w:b/>
        </w:rPr>
        <w:t xml:space="preserve">:54 </w:t>
      </w:r>
      <w:r w:rsidR="00BE71C7">
        <w:rPr>
          <w:b/>
        </w:rPr>
        <w:t>LAYING WAIT</w:t>
      </w:r>
      <w:r w:rsidRPr="008C55B5">
        <w:rPr>
          <w:b/>
        </w:rPr>
        <w:t xml:space="preserve"> for him, and seeking </w:t>
      </w:r>
      <w:r w:rsidR="00BE71C7">
        <w:rPr>
          <w:b/>
        </w:rPr>
        <w:t>TO CATCH</w:t>
      </w:r>
      <w:r w:rsidRPr="008C55B5">
        <w:rPr>
          <w:b/>
        </w:rPr>
        <w:t xml:space="preserve"> something out of h</w:t>
      </w:r>
      <w:r w:rsidR="00866FDD">
        <w:rPr>
          <w:b/>
        </w:rPr>
        <w:t>is mouth, that they MIGHT ACCUSE</w:t>
      </w:r>
      <w:r w:rsidRPr="008C55B5">
        <w:rPr>
          <w:b/>
        </w:rPr>
        <w:t xml:space="preserve"> him.</w:t>
      </w:r>
    </w:p>
    <w:p w14:paraId="2B5EDEAB" w14:textId="77777777" w:rsidR="008C55B5" w:rsidRDefault="008C55B5" w:rsidP="008C55B5">
      <w:pPr>
        <w:pStyle w:val="NoSpacing"/>
        <w:rPr>
          <w:b/>
        </w:rPr>
      </w:pPr>
    </w:p>
    <w:p w14:paraId="71911A7D" w14:textId="77777777" w:rsidR="008C55B5" w:rsidRPr="008C55B5" w:rsidRDefault="008C55B5" w:rsidP="008C55B5">
      <w:pPr>
        <w:pStyle w:val="NoSpacing"/>
        <w:rPr>
          <w:b/>
        </w:rPr>
      </w:pPr>
      <w:r>
        <w:rPr>
          <w:b/>
        </w:rPr>
        <w:t xml:space="preserve">Luke 20:20 </w:t>
      </w:r>
      <w:r w:rsidRPr="008C55B5">
        <w:rPr>
          <w:b/>
        </w:rPr>
        <w:t xml:space="preserve">And </w:t>
      </w:r>
      <w:r w:rsidR="007A58AA">
        <w:rPr>
          <w:b/>
        </w:rPr>
        <w:t>THEY WATCHED</w:t>
      </w:r>
      <w:r w:rsidRPr="008C55B5">
        <w:rPr>
          <w:b/>
        </w:rPr>
        <w:t xml:space="preserve"> him, and sent forth </w:t>
      </w:r>
      <w:r w:rsidR="007A58AA">
        <w:rPr>
          <w:b/>
        </w:rPr>
        <w:t>SPIES</w:t>
      </w:r>
      <w:r w:rsidR="000034C5">
        <w:rPr>
          <w:b/>
        </w:rPr>
        <w:t>, which should FEIGN</w:t>
      </w:r>
      <w:r w:rsidRPr="008C55B5">
        <w:rPr>
          <w:b/>
        </w:rPr>
        <w:t xml:space="preserve"> themselves just men, that they might take hold of his words, that so they might deliver him unto the power and authority of the governor.</w:t>
      </w:r>
    </w:p>
    <w:p w14:paraId="66B21B7A" w14:textId="77777777" w:rsidR="008C55B5" w:rsidRDefault="008C55B5" w:rsidP="008C55B5">
      <w:pPr>
        <w:pStyle w:val="NoSpacing"/>
        <w:rPr>
          <w:b/>
        </w:rPr>
      </w:pPr>
      <w:r>
        <w:rPr>
          <w:b/>
        </w:rPr>
        <w:t>:</w:t>
      </w:r>
      <w:r w:rsidRPr="008C55B5">
        <w:rPr>
          <w:b/>
        </w:rPr>
        <w:t xml:space="preserve">21 And they asked him, saying, Master, we know that thou </w:t>
      </w:r>
      <w:proofErr w:type="spellStart"/>
      <w:r w:rsidRPr="008C55B5">
        <w:rPr>
          <w:b/>
        </w:rPr>
        <w:t>sayest</w:t>
      </w:r>
      <w:proofErr w:type="spellEnd"/>
      <w:r w:rsidRPr="008C55B5">
        <w:rPr>
          <w:b/>
        </w:rPr>
        <w:t xml:space="preserve"> and </w:t>
      </w:r>
      <w:proofErr w:type="spellStart"/>
      <w:r w:rsidRPr="008C55B5">
        <w:rPr>
          <w:b/>
        </w:rPr>
        <w:t>teachest</w:t>
      </w:r>
      <w:proofErr w:type="spellEnd"/>
      <w:r w:rsidRPr="008C55B5">
        <w:rPr>
          <w:b/>
        </w:rPr>
        <w:t xml:space="preserve"> rightly, neither </w:t>
      </w:r>
      <w:proofErr w:type="spellStart"/>
      <w:r w:rsidRPr="008C55B5">
        <w:rPr>
          <w:b/>
        </w:rPr>
        <w:t>acceptest</w:t>
      </w:r>
      <w:proofErr w:type="spellEnd"/>
      <w:r w:rsidRPr="008C55B5">
        <w:rPr>
          <w:b/>
        </w:rPr>
        <w:t xml:space="preserve"> thou the person of any, but </w:t>
      </w:r>
      <w:proofErr w:type="spellStart"/>
      <w:r w:rsidRPr="008C55B5">
        <w:rPr>
          <w:b/>
        </w:rPr>
        <w:t>teachest</w:t>
      </w:r>
      <w:proofErr w:type="spellEnd"/>
      <w:r w:rsidRPr="008C55B5">
        <w:rPr>
          <w:b/>
        </w:rPr>
        <w:t xml:space="preserve"> the way of God truly:</w:t>
      </w:r>
    </w:p>
    <w:p w14:paraId="59D51114" w14:textId="77777777" w:rsidR="008C55B5" w:rsidRPr="008C55B5" w:rsidRDefault="008C55B5" w:rsidP="008C55B5">
      <w:pPr>
        <w:pStyle w:val="NoSpacing"/>
        <w:rPr>
          <w:b/>
        </w:rPr>
      </w:pPr>
      <w:r>
        <w:rPr>
          <w:b/>
        </w:rPr>
        <w:t xml:space="preserve">:22 </w:t>
      </w:r>
      <w:r w:rsidRPr="008C55B5">
        <w:rPr>
          <w:b/>
        </w:rPr>
        <w:t>Is it lawful for us to give tribute unto Caesar, or no?</w:t>
      </w:r>
    </w:p>
    <w:p w14:paraId="5DFD0C79" w14:textId="77777777" w:rsidR="008C55B5" w:rsidRDefault="008C55B5" w:rsidP="008C55B5">
      <w:pPr>
        <w:pStyle w:val="NoSpacing"/>
        <w:rPr>
          <w:b/>
        </w:rPr>
      </w:pPr>
      <w:r>
        <w:rPr>
          <w:b/>
        </w:rPr>
        <w:t>:</w:t>
      </w:r>
      <w:r w:rsidRPr="008C55B5">
        <w:rPr>
          <w:b/>
        </w:rPr>
        <w:t xml:space="preserve">23 But </w:t>
      </w:r>
      <w:r w:rsidR="007A58AA">
        <w:rPr>
          <w:b/>
        </w:rPr>
        <w:t>HE PERCEIVED</w:t>
      </w:r>
      <w:r w:rsidRPr="008C55B5">
        <w:rPr>
          <w:b/>
        </w:rPr>
        <w:t xml:space="preserve"> their craftiness, and said unto them, </w:t>
      </w:r>
      <w:proofErr w:type="gramStart"/>
      <w:r w:rsidRPr="008C55B5">
        <w:rPr>
          <w:b/>
        </w:rPr>
        <w:t>Why</w:t>
      </w:r>
      <w:proofErr w:type="gramEnd"/>
      <w:r w:rsidRPr="008C55B5">
        <w:rPr>
          <w:b/>
        </w:rPr>
        <w:t xml:space="preserve"> tempt ye me?</w:t>
      </w:r>
    </w:p>
    <w:p w14:paraId="4FD4607D" w14:textId="77777777" w:rsidR="00EC7320" w:rsidRDefault="00EC7320" w:rsidP="008C55B5">
      <w:pPr>
        <w:pStyle w:val="NoSpacing"/>
        <w:rPr>
          <w:b/>
        </w:rPr>
      </w:pPr>
      <w:r>
        <w:t>(The wicke</w:t>
      </w:r>
      <w:r w:rsidR="008124D2">
        <w:t>d of Israel ALSO that descend from</w:t>
      </w:r>
      <w:r>
        <w:t xml:space="preserve"> these wicked devils, serve Satan faithfully and well.)</w:t>
      </w:r>
    </w:p>
    <w:p w14:paraId="21866FC8" w14:textId="77777777" w:rsidR="008E7EF7" w:rsidRDefault="008E7EF7" w:rsidP="008C55B5">
      <w:pPr>
        <w:pStyle w:val="NoSpacing"/>
        <w:rPr>
          <w:b/>
        </w:rPr>
      </w:pPr>
    </w:p>
    <w:p w14:paraId="3D7B135D" w14:textId="77777777" w:rsidR="008E7EF7" w:rsidRDefault="008E7EF7" w:rsidP="008C55B5">
      <w:pPr>
        <w:pStyle w:val="NoSpacing"/>
        <w:rPr>
          <w:b/>
        </w:rPr>
      </w:pPr>
      <w:proofErr w:type="spellStart"/>
      <w:r>
        <w:rPr>
          <w:b/>
        </w:rPr>
        <w:t>IICorinthians</w:t>
      </w:r>
      <w:proofErr w:type="spellEnd"/>
      <w:r>
        <w:rPr>
          <w:b/>
        </w:rPr>
        <w:t xml:space="preserve"> 11:10 </w:t>
      </w:r>
      <w:r w:rsidRPr="008E7EF7">
        <w:rPr>
          <w:b/>
        </w:rPr>
        <w:t xml:space="preserve">As the truth of Christ </w:t>
      </w:r>
      <w:r w:rsidR="007A58AA">
        <w:rPr>
          <w:b/>
        </w:rPr>
        <w:t>IS IN ME</w:t>
      </w:r>
      <w:r w:rsidRPr="008E7EF7">
        <w:rPr>
          <w:b/>
        </w:rPr>
        <w:t xml:space="preserve">, </w:t>
      </w:r>
      <w:r w:rsidR="007A58AA">
        <w:rPr>
          <w:b/>
        </w:rPr>
        <w:t>NO MAN</w:t>
      </w:r>
      <w:r w:rsidRPr="008E7EF7">
        <w:rPr>
          <w:b/>
        </w:rPr>
        <w:t xml:space="preserve"> shall stop me of this boasting in the regions of Achaia.</w:t>
      </w:r>
    </w:p>
    <w:p w14:paraId="35A2AA1B" w14:textId="77777777" w:rsidR="008C55B5" w:rsidRDefault="008C55B5" w:rsidP="008C55B5">
      <w:pPr>
        <w:pStyle w:val="NoSpacing"/>
        <w:rPr>
          <w:b/>
        </w:rPr>
      </w:pPr>
    </w:p>
    <w:p w14:paraId="3C64A70C" w14:textId="77777777" w:rsidR="00BF3C6C" w:rsidRPr="00BF3C6C" w:rsidRDefault="00BF3C6C" w:rsidP="00BF3C6C">
      <w:pPr>
        <w:pStyle w:val="NoSpacing"/>
        <w:rPr>
          <w:b/>
        </w:rPr>
      </w:pPr>
      <w:r>
        <w:rPr>
          <w:b/>
        </w:rPr>
        <w:t xml:space="preserve">John 8:5 </w:t>
      </w:r>
      <w:r w:rsidRPr="00BF3C6C">
        <w:rPr>
          <w:b/>
        </w:rPr>
        <w:t xml:space="preserve">Now Moses in the law commanded us, that such should be stoned: but what </w:t>
      </w:r>
      <w:proofErr w:type="spellStart"/>
      <w:r w:rsidRPr="00BF3C6C">
        <w:rPr>
          <w:b/>
        </w:rPr>
        <w:t>sayest</w:t>
      </w:r>
      <w:proofErr w:type="spellEnd"/>
      <w:r w:rsidRPr="00BF3C6C">
        <w:rPr>
          <w:b/>
        </w:rPr>
        <w:t xml:space="preserve"> thou?</w:t>
      </w:r>
    </w:p>
    <w:p w14:paraId="7C695E02" w14:textId="77777777" w:rsidR="00BF3C6C" w:rsidRDefault="00BF3C6C" w:rsidP="00BF3C6C">
      <w:pPr>
        <w:pStyle w:val="NoSpacing"/>
        <w:rPr>
          <w:b/>
        </w:rPr>
      </w:pPr>
      <w:r>
        <w:rPr>
          <w:b/>
        </w:rPr>
        <w:t>:</w:t>
      </w:r>
      <w:r w:rsidRPr="00BF3C6C">
        <w:rPr>
          <w:b/>
        </w:rPr>
        <w:t xml:space="preserve">6 This they said, </w:t>
      </w:r>
      <w:r w:rsidR="007A58AA">
        <w:rPr>
          <w:b/>
        </w:rPr>
        <w:t>TEMPTING HIM</w:t>
      </w:r>
      <w:r w:rsidRPr="00BF3C6C">
        <w:rPr>
          <w:b/>
        </w:rPr>
        <w:t xml:space="preserve">, that they might have </w:t>
      </w:r>
      <w:r w:rsidR="007A58AA">
        <w:rPr>
          <w:b/>
        </w:rPr>
        <w:t>TO ACCUSE</w:t>
      </w:r>
      <w:r w:rsidRPr="00BF3C6C">
        <w:rPr>
          <w:b/>
        </w:rPr>
        <w:t xml:space="preserve"> him. But Jesus stooped down, and with his finger wrote on the ground, as though he heard them not.</w:t>
      </w:r>
    </w:p>
    <w:p w14:paraId="71486D15" w14:textId="77777777" w:rsidR="00BF3C6C" w:rsidRDefault="00BF3C6C" w:rsidP="00BF3C6C">
      <w:pPr>
        <w:pStyle w:val="NoSpacing"/>
        <w:rPr>
          <w:b/>
        </w:rPr>
      </w:pPr>
      <w:r>
        <w:rPr>
          <w:b/>
        </w:rPr>
        <w:t xml:space="preserve">:7 </w:t>
      </w:r>
      <w:r w:rsidRPr="00BF3C6C">
        <w:rPr>
          <w:b/>
        </w:rPr>
        <w:t xml:space="preserve">So when they continued asking him, he </w:t>
      </w:r>
      <w:proofErr w:type="gramStart"/>
      <w:r w:rsidRPr="00BF3C6C">
        <w:rPr>
          <w:b/>
        </w:rPr>
        <w:t>lifted up</w:t>
      </w:r>
      <w:proofErr w:type="gramEnd"/>
      <w:r w:rsidRPr="00BF3C6C">
        <w:rPr>
          <w:b/>
        </w:rPr>
        <w:t xml:space="preserve"> himself, and said unto them, He that is </w:t>
      </w:r>
      <w:r w:rsidR="007A58AA">
        <w:rPr>
          <w:b/>
        </w:rPr>
        <w:t>WITHOUT SIN AMONG YOU</w:t>
      </w:r>
      <w:r w:rsidRPr="00BF3C6C">
        <w:rPr>
          <w:b/>
        </w:rPr>
        <w:t>, let him first cast a stone at her.</w:t>
      </w:r>
    </w:p>
    <w:p w14:paraId="028DB04D" w14:textId="77777777" w:rsidR="00BF3C6C" w:rsidRDefault="00BF3C6C" w:rsidP="008C55B5">
      <w:pPr>
        <w:pStyle w:val="NoSpacing"/>
        <w:rPr>
          <w:b/>
        </w:rPr>
      </w:pPr>
    </w:p>
    <w:p w14:paraId="10B11C38" w14:textId="77777777" w:rsidR="008C55B5" w:rsidRDefault="00BF3C6C" w:rsidP="008C55B5">
      <w:pPr>
        <w:pStyle w:val="NoSpacing"/>
        <w:rPr>
          <w:b/>
        </w:rPr>
      </w:pPr>
      <w:r>
        <w:rPr>
          <w:b/>
        </w:rPr>
        <w:t xml:space="preserve">Luke 20:40 </w:t>
      </w:r>
      <w:r w:rsidRPr="00BF3C6C">
        <w:rPr>
          <w:b/>
        </w:rPr>
        <w:t>And after that they durst not ask him any question at all.</w:t>
      </w:r>
    </w:p>
    <w:p w14:paraId="75944432" w14:textId="77777777" w:rsidR="007A58AA" w:rsidRPr="007A58AA" w:rsidRDefault="007A58AA" w:rsidP="008C55B5">
      <w:pPr>
        <w:pStyle w:val="NoSpacing"/>
      </w:pPr>
      <w:r w:rsidRPr="007A58AA">
        <w:t>(Notice although these wicked men gave up trying to tempt Him, they DID NOT follow Him!)</w:t>
      </w:r>
    </w:p>
    <w:p w14:paraId="54091751" w14:textId="77777777" w:rsidR="00BF3C6C" w:rsidRDefault="00BF3C6C" w:rsidP="008C55B5">
      <w:pPr>
        <w:pStyle w:val="NoSpacing"/>
        <w:rPr>
          <w:b/>
        </w:rPr>
      </w:pPr>
    </w:p>
    <w:p w14:paraId="7BD060A7" w14:textId="77777777" w:rsidR="00BF3C6C" w:rsidRPr="00BF3C6C" w:rsidRDefault="00BF3C6C" w:rsidP="00BF3C6C">
      <w:pPr>
        <w:pStyle w:val="NoSpacing"/>
        <w:rPr>
          <w:b/>
        </w:rPr>
      </w:pPr>
      <w:r>
        <w:rPr>
          <w:b/>
        </w:rPr>
        <w:t xml:space="preserve">John 8:26 </w:t>
      </w:r>
      <w:r w:rsidRPr="00BF3C6C">
        <w:rPr>
          <w:b/>
        </w:rPr>
        <w:t xml:space="preserve">I have many things to say and to judge of </w:t>
      </w:r>
      <w:r w:rsidR="007A58AA">
        <w:rPr>
          <w:b/>
        </w:rPr>
        <w:t>you: but he that sent me IS TRUE</w:t>
      </w:r>
      <w:r w:rsidRPr="00BF3C6C">
        <w:rPr>
          <w:b/>
        </w:rPr>
        <w:t>; and I speak to the world those things which I have heard of him.</w:t>
      </w:r>
    </w:p>
    <w:p w14:paraId="0418EBE5" w14:textId="77777777" w:rsidR="00BF3C6C" w:rsidRDefault="00BF3C6C" w:rsidP="00BF3C6C">
      <w:pPr>
        <w:pStyle w:val="NoSpacing"/>
        <w:rPr>
          <w:b/>
        </w:rPr>
      </w:pPr>
      <w:r>
        <w:rPr>
          <w:b/>
        </w:rPr>
        <w:t>:</w:t>
      </w:r>
      <w:r w:rsidRPr="00BF3C6C">
        <w:rPr>
          <w:b/>
        </w:rPr>
        <w:t xml:space="preserve">27 They </w:t>
      </w:r>
      <w:r>
        <w:rPr>
          <w:b/>
        </w:rPr>
        <w:t>UNDERSTOOD NOT</w:t>
      </w:r>
      <w:r w:rsidRPr="00BF3C6C">
        <w:rPr>
          <w:b/>
        </w:rPr>
        <w:t xml:space="preserve"> that he </w:t>
      </w:r>
      <w:proofErr w:type="spellStart"/>
      <w:r w:rsidRPr="00BF3C6C">
        <w:rPr>
          <w:b/>
        </w:rPr>
        <w:t>spake</w:t>
      </w:r>
      <w:proofErr w:type="spellEnd"/>
      <w:r w:rsidRPr="00BF3C6C">
        <w:rPr>
          <w:b/>
        </w:rPr>
        <w:t xml:space="preserve"> to them of the Father.</w:t>
      </w:r>
    </w:p>
    <w:p w14:paraId="4B1E622B" w14:textId="77777777" w:rsidR="00BF3C6C" w:rsidRDefault="00BF3C6C" w:rsidP="00BF3C6C">
      <w:pPr>
        <w:pStyle w:val="NoSpacing"/>
        <w:rPr>
          <w:b/>
        </w:rPr>
      </w:pPr>
    </w:p>
    <w:p w14:paraId="67A8EB61" w14:textId="77777777" w:rsidR="00BF3C6C" w:rsidRDefault="00BF3C6C" w:rsidP="00BF3C6C">
      <w:pPr>
        <w:pStyle w:val="NoSpacing"/>
        <w:rPr>
          <w:b/>
        </w:rPr>
      </w:pPr>
      <w:r>
        <w:rPr>
          <w:b/>
        </w:rPr>
        <w:t xml:space="preserve">John 8:37 </w:t>
      </w:r>
      <w:r w:rsidRPr="00BF3C6C">
        <w:rPr>
          <w:b/>
        </w:rPr>
        <w:t xml:space="preserve">I know that ye are Abraham's seed; but ye seek to kill me, because my word hath </w:t>
      </w:r>
      <w:r w:rsidR="007A58AA">
        <w:rPr>
          <w:b/>
        </w:rPr>
        <w:t>NO PLACE</w:t>
      </w:r>
      <w:r w:rsidRPr="00BF3C6C">
        <w:rPr>
          <w:b/>
        </w:rPr>
        <w:t xml:space="preserve"> in you.</w:t>
      </w:r>
    </w:p>
    <w:p w14:paraId="565AC752" w14:textId="77777777" w:rsidR="00BF3C6C" w:rsidRDefault="00BF3C6C" w:rsidP="00BF3C6C">
      <w:pPr>
        <w:pStyle w:val="NoSpacing"/>
        <w:rPr>
          <w:b/>
        </w:rPr>
      </w:pPr>
      <w:r>
        <w:rPr>
          <w:b/>
        </w:rPr>
        <w:t xml:space="preserve">:40 </w:t>
      </w:r>
      <w:r w:rsidRPr="00BF3C6C">
        <w:rPr>
          <w:b/>
        </w:rPr>
        <w:t xml:space="preserve">But now ye seek to kill me, a man </w:t>
      </w:r>
      <w:r w:rsidR="007A58AA">
        <w:rPr>
          <w:b/>
        </w:rPr>
        <w:t>THAT HATH TOLD YOU THE TRUTH</w:t>
      </w:r>
      <w:r w:rsidRPr="00BF3C6C">
        <w:rPr>
          <w:b/>
        </w:rPr>
        <w:t xml:space="preserve">, which I have heard of God: this </w:t>
      </w:r>
      <w:r w:rsidR="007A58AA">
        <w:rPr>
          <w:b/>
        </w:rPr>
        <w:t>DID NOT</w:t>
      </w:r>
      <w:r w:rsidRPr="00BF3C6C">
        <w:rPr>
          <w:b/>
        </w:rPr>
        <w:t xml:space="preserve"> Abraham.</w:t>
      </w:r>
    </w:p>
    <w:p w14:paraId="739D81E2" w14:textId="77777777" w:rsidR="006328EE" w:rsidRDefault="006328EE" w:rsidP="00BF3C6C">
      <w:pPr>
        <w:pStyle w:val="NoSpacing"/>
        <w:rPr>
          <w:b/>
        </w:rPr>
      </w:pPr>
    </w:p>
    <w:p w14:paraId="7C8CA6EC" w14:textId="77777777" w:rsidR="006328EE" w:rsidRDefault="006328EE" w:rsidP="00BF3C6C">
      <w:pPr>
        <w:pStyle w:val="NoSpacing"/>
        <w:rPr>
          <w:b/>
        </w:rPr>
      </w:pPr>
      <w:r>
        <w:rPr>
          <w:b/>
        </w:rPr>
        <w:t xml:space="preserve">Galatians 4:16 </w:t>
      </w:r>
      <w:r w:rsidRPr="006328EE">
        <w:rPr>
          <w:b/>
        </w:rPr>
        <w:t xml:space="preserve">Am I therefore become </w:t>
      </w:r>
      <w:r w:rsidR="007A58AA">
        <w:rPr>
          <w:b/>
        </w:rPr>
        <w:t>YOUR ENEMY</w:t>
      </w:r>
      <w:r w:rsidRPr="006328EE">
        <w:rPr>
          <w:b/>
        </w:rPr>
        <w:t xml:space="preserve">, because </w:t>
      </w:r>
      <w:r w:rsidR="007A58AA">
        <w:rPr>
          <w:b/>
        </w:rPr>
        <w:t>I TELL YOU</w:t>
      </w:r>
      <w:r w:rsidRPr="006328EE">
        <w:rPr>
          <w:b/>
        </w:rPr>
        <w:t xml:space="preserve"> the truth?</w:t>
      </w:r>
    </w:p>
    <w:p w14:paraId="3AEC9443" w14:textId="77777777" w:rsidR="00BF3C6C" w:rsidRDefault="00BF3C6C" w:rsidP="00BF3C6C">
      <w:pPr>
        <w:pStyle w:val="NoSpacing"/>
        <w:rPr>
          <w:b/>
        </w:rPr>
      </w:pPr>
    </w:p>
    <w:p w14:paraId="210090CE" w14:textId="77777777" w:rsidR="00BF3C6C" w:rsidRPr="00BF3C6C" w:rsidRDefault="00BF3C6C" w:rsidP="00BF3C6C">
      <w:pPr>
        <w:pStyle w:val="NoSpacing"/>
        <w:rPr>
          <w:b/>
        </w:rPr>
      </w:pPr>
      <w:r>
        <w:rPr>
          <w:b/>
        </w:rPr>
        <w:t xml:space="preserve">John 8:46 </w:t>
      </w:r>
      <w:r w:rsidRPr="00BF3C6C">
        <w:rPr>
          <w:b/>
        </w:rPr>
        <w:t xml:space="preserve">Which of you </w:t>
      </w:r>
      <w:proofErr w:type="spellStart"/>
      <w:r w:rsidRPr="00BF3C6C">
        <w:rPr>
          <w:b/>
        </w:rPr>
        <w:t>convinceth</w:t>
      </w:r>
      <w:proofErr w:type="spellEnd"/>
      <w:r w:rsidRPr="00BF3C6C">
        <w:rPr>
          <w:b/>
        </w:rPr>
        <w:t xml:space="preserve"> me of sin? And if I say </w:t>
      </w:r>
      <w:r w:rsidR="007A58AA">
        <w:rPr>
          <w:b/>
        </w:rPr>
        <w:t>THE TRUTH</w:t>
      </w:r>
      <w:r w:rsidRPr="00BF3C6C">
        <w:rPr>
          <w:b/>
        </w:rPr>
        <w:t xml:space="preserve">, why do </w:t>
      </w:r>
      <w:r w:rsidR="007A58AA">
        <w:rPr>
          <w:b/>
        </w:rPr>
        <w:t>YE NOT</w:t>
      </w:r>
      <w:r w:rsidRPr="00BF3C6C">
        <w:rPr>
          <w:b/>
        </w:rPr>
        <w:t xml:space="preserve"> believe me?</w:t>
      </w:r>
    </w:p>
    <w:p w14:paraId="2DBFE6BC" w14:textId="77777777" w:rsidR="00BF3C6C" w:rsidRPr="00BF3C6C" w:rsidRDefault="00BF3C6C" w:rsidP="00BF3C6C">
      <w:pPr>
        <w:pStyle w:val="NoSpacing"/>
        <w:rPr>
          <w:b/>
        </w:rPr>
      </w:pPr>
      <w:r>
        <w:rPr>
          <w:b/>
        </w:rPr>
        <w:t>:</w:t>
      </w:r>
      <w:r w:rsidRPr="00BF3C6C">
        <w:rPr>
          <w:b/>
        </w:rPr>
        <w:t xml:space="preserve">47 He that is of God </w:t>
      </w:r>
      <w:r w:rsidR="007A58AA">
        <w:rPr>
          <w:b/>
        </w:rPr>
        <w:t>HEARETH</w:t>
      </w:r>
      <w:r w:rsidRPr="00BF3C6C">
        <w:rPr>
          <w:b/>
        </w:rPr>
        <w:t xml:space="preserve"> God's w</w:t>
      </w:r>
      <w:r w:rsidR="007A58AA">
        <w:rPr>
          <w:b/>
        </w:rPr>
        <w:t>ords: ye therefore hear them NOT, because ye are NOT</w:t>
      </w:r>
      <w:r w:rsidRPr="00BF3C6C">
        <w:rPr>
          <w:b/>
        </w:rPr>
        <w:t xml:space="preserve"> of God.</w:t>
      </w:r>
    </w:p>
    <w:p w14:paraId="3603811B" w14:textId="77777777" w:rsidR="00BF3C6C" w:rsidRDefault="00BF3C6C" w:rsidP="00BF3C6C">
      <w:pPr>
        <w:pStyle w:val="NoSpacing"/>
        <w:rPr>
          <w:b/>
        </w:rPr>
      </w:pPr>
      <w:r>
        <w:rPr>
          <w:b/>
        </w:rPr>
        <w:t>:</w:t>
      </w:r>
      <w:r w:rsidRPr="00BF3C6C">
        <w:rPr>
          <w:b/>
        </w:rPr>
        <w:t xml:space="preserve">48 Then answered the Jews, and said unto him, </w:t>
      </w:r>
      <w:r w:rsidR="007A58AA">
        <w:rPr>
          <w:b/>
        </w:rPr>
        <w:t>SAY WE</w:t>
      </w:r>
      <w:r w:rsidRPr="00BF3C6C">
        <w:rPr>
          <w:b/>
        </w:rPr>
        <w:t xml:space="preserve"> not well that thou art a Samaritan, and hast a devil?</w:t>
      </w:r>
    </w:p>
    <w:p w14:paraId="3F7CB53C" w14:textId="77777777" w:rsidR="006328EE" w:rsidRDefault="006328EE" w:rsidP="00BF3C6C">
      <w:pPr>
        <w:pStyle w:val="NoSpacing"/>
        <w:rPr>
          <w:b/>
        </w:rPr>
      </w:pPr>
    </w:p>
    <w:p w14:paraId="2E41A321" w14:textId="77777777" w:rsidR="006328EE" w:rsidRPr="006328EE" w:rsidRDefault="006328EE" w:rsidP="006328EE">
      <w:pPr>
        <w:pStyle w:val="NoSpacing"/>
        <w:rPr>
          <w:b/>
        </w:rPr>
      </w:pPr>
      <w:r>
        <w:rPr>
          <w:b/>
        </w:rPr>
        <w:t xml:space="preserve">Matthew 10:22 </w:t>
      </w:r>
      <w:r w:rsidRPr="006328EE">
        <w:rPr>
          <w:b/>
        </w:rPr>
        <w:t xml:space="preserve">And ye shall </w:t>
      </w:r>
      <w:r w:rsidR="00EF3060">
        <w:rPr>
          <w:b/>
        </w:rPr>
        <w:t>BE HATED</w:t>
      </w:r>
      <w:r w:rsidRPr="006328EE">
        <w:rPr>
          <w:b/>
        </w:rPr>
        <w:t xml:space="preserve"> of all men </w:t>
      </w:r>
      <w:r w:rsidR="00EF3060">
        <w:rPr>
          <w:b/>
        </w:rPr>
        <w:t>FOR MY</w:t>
      </w:r>
      <w:r w:rsidRPr="006328EE">
        <w:rPr>
          <w:b/>
        </w:rPr>
        <w:t xml:space="preserve"> name's sake: but he that </w:t>
      </w:r>
      <w:r w:rsidR="00EF3060">
        <w:rPr>
          <w:b/>
        </w:rPr>
        <w:t>ENDURETH</w:t>
      </w:r>
      <w:r w:rsidRPr="006328EE">
        <w:rPr>
          <w:b/>
        </w:rPr>
        <w:t xml:space="preserve"> to the end shall be saved.</w:t>
      </w:r>
    </w:p>
    <w:p w14:paraId="271BE4C8" w14:textId="77777777" w:rsidR="006328EE" w:rsidRDefault="006328EE" w:rsidP="006328EE">
      <w:pPr>
        <w:pStyle w:val="NoSpacing"/>
        <w:rPr>
          <w:b/>
        </w:rPr>
      </w:pPr>
      <w:r>
        <w:rPr>
          <w:b/>
        </w:rPr>
        <w:t>:</w:t>
      </w:r>
      <w:r w:rsidRPr="006328EE">
        <w:rPr>
          <w:b/>
        </w:rPr>
        <w:t xml:space="preserve">23 But </w:t>
      </w:r>
      <w:r w:rsidR="007A58AA">
        <w:rPr>
          <w:b/>
        </w:rPr>
        <w:t>WHEN THEY PERSECUTE YOU</w:t>
      </w:r>
      <w:r w:rsidRPr="006328EE">
        <w:rPr>
          <w:b/>
        </w:rPr>
        <w:t xml:space="preserve"> in this city, </w:t>
      </w:r>
      <w:r w:rsidR="007A58AA">
        <w:rPr>
          <w:b/>
        </w:rPr>
        <w:t>FLEE YE</w:t>
      </w:r>
      <w:r w:rsidRPr="006328EE">
        <w:rPr>
          <w:b/>
        </w:rPr>
        <w:t xml:space="preserve"> into another: for verily I say unto you, Ye shall not have gone over the cities of Israel, till the Son of man be come.</w:t>
      </w:r>
    </w:p>
    <w:p w14:paraId="7424A48B" w14:textId="77777777" w:rsidR="00BF3C6C" w:rsidRDefault="00BF3C6C" w:rsidP="00BF3C6C">
      <w:pPr>
        <w:pStyle w:val="NoSpacing"/>
        <w:rPr>
          <w:b/>
        </w:rPr>
      </w:pPr>
    </w:p>
    <w:p w14:paraId="3CC96B2C" w14:textId="77777777" w:rsidR="006328EE" w:rsidRDefault="006328EE" w:rsidP="00BF3C6C">
      <w:pPr>
        <w:pStyle w:val="NoSpacing"/>
        <w:rPr>
          <w:b/>
        </w:rPr>
      </w:pPr>
      <w:proofErr w:type="spellStart"/>
      <w:r>
        <w:rPr>
          <w:b/>
        </w:rPr>
        <w:t>IICorinthians</w:t>
      </w:r>
      <w:proofErr w:type="spellEnd"/>
      <w:r>
        <w:rPr>
          <w:b/>
        </w:rPr>
        <w:t xml:space="preserve"> 11:26 </w:t>
      </w:r>
      <w:r w:rsidRPr="006328EE">
        <w:rPr>
          <w:b/>
        </w:rPr>
        <w:t xml:space="preserve">In journeyings often, in perils of waters, in perils of robbers, in perils </w:t>
      </w:r>
      <w:r w:rsidR="002F407A">
        <w:rPr>
          <w:b/>
        </w:rPr>
        <w:t>BY MY OWN</w:t>
      </w:r>
      <w:r w:rsidRPr="006328EE">
        <w:rPr>
          <w:b/>
        </w:rPr>
        <w:t xml:space="preserve"> countrymen, in perils by the heathen, in perils in the city, in perils in the wilderness, in perils in the sea, in perils </w:t>
      </w:r>
      <w:r w:rsidR="002F407A">
        <w:rPr>
          <w:b/>
        </w:rPr>
        <w:t>AMONG FALSE BRETHREN</w:t>
      </w:r>
      <w:r w:rsidRPr="006328EE">
        <w:rPr>
          <w:b/>
        </w:rPr>
        <w:t>;</w:t>
      </w:r>
    </w:p>
    <w:p w14:paraId="1621486F" w14:textId="77777777" w:rsidR="002F407A" w:rsidRPr="002F407A" w:rsidRDefault="002F407A" w:rsidP="00BF3C6C">
      <w:pPr>
        <w:pStyle w:val="NoSpacing"/>
      </w:pPr>
      <w:r w:rsidRPr="002F407A">
        <w:t>(No need to “fear” or have an EVIL EYE towards all, serve the LORD truly,</w:t>
      </w:r>
      <w:r w:rsidR="00EF3060">
        <w:t xml:space="preserve"> and you will discern all people spiritually, whether GOOD or EVIL</w:t>
      </w:r>
      <w:r w:rsidRPr="002F407A">
        <w:t xml:space="preserve">: </w:t>
      </w:r>
      <w:r w:rsidRPr="002F407A">
        <w:rPr>
          <w:b/>
        </w:rPr>
        <w:t xml:space="preserve">Ecclesiastes 8:5-6, </w:t>
      </w:r>
      <w:proofErr w:type="spellStart"/>
      <w:r w:rsidRPr="002F407A">
        <w:rPr>
          <w:b/>
        </w:rPr>
        <w:t>ICorinthians</w:t>
      </w:r>
      <w:proofErr w:type="spellEnd"/>
      <w:r w:rsidRPr="002F407A">
        <w:rPr>
          <w:b/>
        </w:rPr>
        <w:t xml:space="preserve"> 2:15</w:t>
      </w:r>
      <w:r w:rsidRPr="002F407A">
        <w:t xml:space="preserve">, </w:t>
      </w:r>
      <w:r w:rsidR="00EF3060" w:rsidRPr="00EF3060">
        <w:rPr>
          <w:b/>
        </w:rPr>
        <w:t>John 7:24</w:t>
      </w:r>
      <w:r w:rsidR="00EF3060">
        <w:t xml:space="preserve">, </w:t>
      </w:r>
      <w:r w:rsidRPr="002F407A">
        <w:t>etc.)</w:t>
      </w:r>
    </w:p>
    <w:p w14:paraId="15E48ED0" w14:textId="77777777" w:rsidR="006328EE" w:rsidRDefault="006328EE" w:rsidP="00BF3C6C">
      <w:pPr>
        <w:pStyle w:val="NoSpacing"/>
        <w:rPr>
          <w:b/>
        </w:rPr>
      </w:pPr>
    </w:p>
    <w:p w14:paraId="7C4775C9" w14:textId="77777777" w:rsidR="00BF3C6C" w:rsidRPr="00BF3C6C" w:rsidRDefault="00BF3C6C" w:rsidP="00BF3C6C">
      <w:pPr>
        <w:pStyle w:val="NoSpacing"/>
        <w:rPr>
          <w:b/>
        </w:rPr>
      </w:pPr>
      <w:r>
        <w:rPr>
          <w:b/>
        </w:rPr>
        <w:t xml:space="preserve">John 8:52 </w:t>
      </w:r>
      <w:r w:rsidRPr="00BF3C6C">
        <w:rPr>
          <w:b/>
        </w:rPr>
        <w:t xml:space="preserve">Then said the Jews unto him, Now we know that thou hast a devil. Abraham is dead, and the prophets; and thou </w:t>
      </w:r>
      <w:proofErr w:type="spellStart"/>
      <w:r w:rsidRPr="00BF3C6C">
        <w:rPr>
          <w:b/>
        </w:rPr>
        <w:t>sayest</w:t>
      </w:r>
      <w:proofErr w:type="spellEnd"/>
      <w:r w:rsidRPr="00BF3C6C">
        <w:rPr>
          <w:b/>
        </w:rPr>
        <w:t xml:space="preserve">, </w:t>
      </w:r>
      <w:proofErr w:type="gramStart"/>
      <w:r w:rsidRPr="00BF3C6C">
        <w:rPr>
          <w:b/>
        </w:rPr>
        <w:t>If</w:t>
      </w:r>
      <w:proofErr w:type="gramEnd"/>
      <w:r w:rsidRPr="00BF3C6C">
        <w:rPr>
          <w:b/>
        </w:rPr>
        <w:t xml:space="preserve"> a man keep my saying, he shall never taste of death.</w:t>
      </w:r>
    </w:p>
    <w:p w14:paraId="5C7E9103" w14:textId="77777777" w:rsidR="00BF3C6C" w:rsidRDefault="00BF3C6C" w:rsidP="00BF3C6C">
      <w:pPr>
        <w:pStyle w:val="NoSpacing"/>
        <w:rPr>
          <w:b/>
        </w:rPr>
      </w:pPr>
      <w:r>
        <w:rPr>
          <w:b/>
        </w:rPr>
        <w:t>:</w:t>
      </w:r>
      <w:r w:rsidRPr="00BF3C6C">
        <w:rPr>
          <w:b/>
        </w:rPr>
        <w:t xml:space="preserve">53 Art thou greater than our father Abraham, which is dead? and the prophets are dead: </w:t>
      </w:r>
      <w:r w:rsidR="00EF3060">
        <w:rPr>
          <w:b/>
        </w:rPr>
        <w:t>WHOM MAKEST THOU THYSELF</w:t>
      </w:r>
      <w:r w:rsidRPr="00BF3C6C">
        <w:rPr>
          <w:b/>
        </w:rPr>
        <w:t>?</w:t>
      </w:r>
    </w:p>
    <w:p w14:paraId="7E8DF6A1" w14:textId="77777777" w:rsidR="00EF3060" w:rsidRPr="00EF3060" w:rsidRDefault="00EF3060" w:rsidP="00BF3C6C">
      <w:pPr>
        <w:pStyle w:val="NoSpacing"/>
      </w:pPr>
      <w:r w:rsidRPr="00EF3060">
        <w:t>(Since the wicked do NOT understand the word of truth, they conclude the true servants are EVIL.)</w:t>
      </w:r>
    </w:p>
    <w:p w14:paraId="273B76D3" w14:textId="77777777" w:rsidR="00BF3C6C" w:rsidRDefault="00BF3C6C" w:rsidP="00BF3C6C">
      <w:pPr>
        <w:pStyle w:val="NoSpacing"/>
        <w:rPr>
          <w:b/>
        </w:rPr>
      </w:pPr>
    </w:p>
    <w:p w14:paraId="2F4A4BB4" w14:textId="77777777" w:rsidR="00BF3C6C" w:rsidRDefault="00BF3C6C" w:rsidP="00BF3C6C">
      <w:pPr>
        <w:pStyle w:val="NoSpacing"/>
        <w:rPr>
          <w:b/>
        </w:rPr>
      </w:pPr>
      <w:r>
        <w:rPr>
          <w:b/>
        </w:rPr>
        <w:t xml:space="preserve">John 8:59 </w:t>
      </w:r>
      <w:r w:rsidRPr="00BF3C6C">
        <w:rPr>
          <w:b/>
        </w:rPr>
        <w:t>Then took they up stones to cast at him: but Jesus hid himself, and went out of the temple, going through the midst of them, and so passed by.</w:t>
      </w:r>
    </w:p>
    <w:p w14:paraId="50470411" w14:textId="77777777" w:rsidR="00EF3060" w:rsidRPr="00EF3060" w:rsidRDefault="00EF3060" w:rsidP="00BF3C6C">
      <w:pPr>
        <w:pStyle w:val="NoSpacing"/>
      </w:pPr>
      <w:r>
        <w:t xml:space="preserve">(Hatred and envy turns into </w:t>
      </w:r>
      <w:r w:rsidRPr="00EF3060">
        <w:t>more evil behavior, so BEWARE of whom you call brother</w:t>
      </w:r>
      <w:r>
        <w:t xml:space="preserve"> in your YOUTH</w:t>
      </w:r>
      <w:r w:rsidRPr="00EF3060">
        <w:t>!)</w:t>
      </w:r>
    </w:p>
    <w:p w14:paraId="4F73EB8C" w14:textId="77777777" w:rsidR="008E7EF7" w:rsidRDefault="008E7EF7" w:rsidP="00BF3C6C">
      <w:pPr>
        <w:pStyle w:val="NoSpacing"/>
        <w:rPr>
          <w:b/>
        </w:rPr>
      </w:pPr>
    </w:p>
    <w:p w14:paraId="2D203EDD" w14:textId="77777777" w:rsidR="009144BC" w:rsidRDefault="009144BC" w:rsidP="00BF3C6C">
      <w:pPr>
        <w:pStyle w:val="NoSpacing"/>
        <w:rPr>
          <w:b/>
        </w:rPr>
      </w:pPr>
      <w:proofErr w:type="spellStart"/>
      <w:r>
        <w:rPr>
          <w:b/>
        </w:rPr>
        <w:t>IKings</w:t>
      </w:r>
      <w:proofErr w:type="spellEnd"/>
      <w:r>
        <w:rPr>
          <w:b/>
        </w:rPr>
        <w:t xml:space="preserve"> 19:14 </w:t>
      </w:r>
      <w:r w:rsidRPr="009144BC">
        <w:rPr>
          <w:b/>
        </w:rPr>
        <w:t>And he said, I have been very jealous for the LORD God of hosts: because the children of Israel have forsaken thy covenant, thrown down thine altars, and slain thy prophets with the sword; and I, even I only, am left; and they seek my life, to take it away.</w:t>
      </w:r>
    </w:p>
    <w:p w14:paraId="4918786E" w14:textId="77777777" w:rsidR="00EF3060" w:rsidRDefault="009144BC" w:rsidP="00BF3C6C">
      <w:pPr>
        <w:pStyle w:val="NoSpacing"/>
        <w:rPr>
          <w:b/>
        </w:rPr>
      </w:pPr>
      <w:r>
        <w:rPr>
          <w:b/>
        </w:rPr>
        <w:t xml:space="preserve">:18 </w:t>
      </w:r>
      <w:r w:rsidRPr="009144BC">
        <w:rPr>
          <w:b/>
        </w:rPr>
        <w:t>Yet I have left me seven thousand in Israel, all the knees which have not bowed unto Baal, and every mouth which hath not kissed him.</w:t>
      </w:r>
    </w:p>
    <w:p w14:paraId="4AD0ED20" w14:textId="77777777" w:rsidR="00EF3060" w:rsidRPr="00EF3060" w:rsidRDefault="00EF3060" w:rsidP="00BF3C6C">
      <w:pPr>
        <w:pStyle w:val="NoSpacing"/>
      </w:pPr>
      <w:r w:rsidRPr="00EF3060">
        <w:t xml:space="preserve">(Have faith in the LORD, and that He does have righteous sheep, and He will continue to </w:t>
      </w:r>
      <w:r w:rsidR="00E24BAC">
        <w:t xml:space="preserve">awaken and </w:t>
      </w:r>
      <w:r w:rsidRPr="00EF3060">
        <w:t xml:space="preserve">gather us: </w:t>
      </w:r>
      <w:r w:rsidRPr="00EF3060">
        <w:rPr>
          <w:b/>
        </w:rPr>
        <w:t>Baruch 4:37</w:t>
      </w:r>
      <w:r>
        <w:t xml:space="preserve">, </w:t>
      </w:r>
      <w:r w:rsidRPr="00EF3060">
        <w:rPr>
          <w:b/>
        </w:rPr>
        <w:t>Isaiah 11:11-12, John 10:27</w:t>
      </w:r>
      <w:r>
        <w:t>, etc.</w:t>
      </w:r>
      <w:r w:rsidRPr="00EF3060">
        <w:t>)</w:t>
      </w:r>
    </w:p>
    <w:p w14:paraId="4C25C44F" w14:textId="77777777" w:rsidR="009144BC" w:rsidRDefault="009144BC" w:rsidP="00BF3C6C">
      <w:pPr>
        <w:pStyle w:val="NoSpacing"/>
        <w:rPr>
          <w:b/>
        </w:rPr>
      </w:pPr>
    </w:p>
    <w:p w14:paraId="5FE8E2D0" w14:textId="77777777" w:rsidR="00F96904" w:rsidRPr="00F96904" w:rsidRDefault="00F96904" w:rsidP="00F96904">
      <w:pPr>
        <w:pStyle w:val="NoSpacing"/>
        <w:rPr>
          <w:b/>
        </w:rPr>
      </w:pPr>
      <w:r>
        <w:rPr>
          <w:b/>
        </w:rPr>
        <w:t xml:space="preserve">Matthew 7:12 </w:t>
      </w:r>
      <w:r w:rsidRPr="00F96904">
        <w:rPr>
          <w:b/>
        </w:rPr>
        <w:t xml:space="preserve">Therefore all things whatsoever ye would that men </w:t>
      </w:r>
      <w:r w:rsidR="00B24DBA">
        <w:rPr>
          <w:b/>
        </w:rPr>
        <w:t>SHOULD DO</w:t>
      </w:r>
      <w:r w:rsidRPr="00F96904">
        <w:rPr>
          <w:b/>
        </w:rPr>
        <w:t xml:space="preserve"> to you, </w:t>
      </w:r>
      <w:r w:rsidR="00B24DBA">
        <w:rPr>
          <w:b/>
        </w:rPr>
        <w:t>DO YE EVEN SO</w:t>
      </w:r>
      <w:r w:rsidRPr="00F96904">
        <w:rPr>
          <w:b/>
        </w:rPr>
        <w:t xml:space="preserve"> to them: for this is the law and the prophets.</w:t>
      </w:r>
    </w:p>
    <w:p w14:paraId="045236C8" w14:textId="77777777" w:rsidR="00F96904" w:rsidRPr="00F96904" w:rsidRDefault="00F96904" w:rsidP="00F96904">
      <w:pPr>
        <w:pStyle w:val="NoSpacing"/>
        <w:rPr>
          <w:b/>
        </w:rPr>
      </w:pPr>
      <w:r>
        <w:rPr>
          <w:b/>
        </w:rPr>
        <w:t>:</w:t>
      </w:r>
      <w:r w:rsidRPr="00F96904">
        <w:rPr>
          <w:b/>
        </w:rPr>
        <w:t xml:space="preserve">13 Enter ye in at the strait gate: for wide is the gate, and broad is the way, that leadeth to destruction, </w:t>
      </w:r>
      <w:r w:rsidR="00B24DBA">
        <w:rPr>
          <w:b/>
        </w:rPr>
        <w:t>AND MANY</w:t>
      </w:r>
      <w:r w:rsidRPr="00F96904">
        <w:rPr>
          <w:b/>
        </w:rPr>
        <w:t xml:space="preserve"> there be which go in </w:t>
      </w:r>
      <w:proofErr w:type="spellStart"/>
      <w:r w:rsidRPr="00F96904">
        <w:rPr>
          <w:b/>
        </w:rPr>
        <w:t>thereat</w:t>
      </w:r>
      <w:proofErr w:type="spellEnd"/>
      <w:r w:rsidRPr="00F96904">
        <w:rPr>
          <w:b/>
        </w:rPr>
        <w:t>:</w:t>
      </w:r>
    </w:p>
    <w:p w14:paraId="610C5BBD" w14:textId="77777777" w:rsidR="009144BC" w:rsidRDefault="00F96904" w:rsidP="00F96904">
      <w:pPr>
        <w:pStyle w:val="NoSpacing"/>
        <w:rPr>
          <w:b/>
        </w:rPr>
      </w:pPr>
      <w:r>
        <w:rPr>
          <w:b/>
        </w:rPr>
        <w:t>:</w:t>
      </w:r>
      <w:r w:rsidRPr="00F96904">
        <w:rPr>
          <w:b/>
        </w:rPr>
        <w:t xml:space="preserve">14 Because </w:t>
      </w:r>
      <w:r w:rsidR="00B24DBA">
        <w:rPr>
          <w:b/>
        </w:rPr>
        <w:t>STRAIT is the gate, AND NARROW</w:t>
      </w:r>
      <w:r w:rsidRPr="00F96904">
        <w:rPr>
          <w:b/>
        </w:rPr>
        <w:t xml:space="preserve"> is the way, which leadeth unto life, </w:t>
      </w:r>
      <w:r w:rsidR="00B24DBA">
        <w:rPr>
          <w:b/>
        </w:rPr>
        <w:t>AND FEW</w:t>
      </w:r>
      <w:r w:rsidRPr="00F96904">
        <w:rPr>
          <w:b/>
        </w:rPr>
        <w:t xml:space="preserve"> there be that find it.</w:t>
      </w:r>
    </w:p>
    <w:p w14:paraId="32284DA2" w14:textId="77777777" w:rsidR="002E46FA" w:rsidRPr="00F96904" w:rsidRDefault="005138A0" w:rsidP="00BF3C6C">
      <w:pPr>
        <w:pStyle w:val="NoSpacing"/>
      </w:pPr>
      <w:r>
        <w:t>(We MUST truly</w:t>
      </w:r>
      <w:r w:rsidR="002E46FA" w:rsidRPr="00F96904">
        <w:t xml:space="preserve"> love, even though there are many trials, persecutions and </w:t>
      </w:r>
      <w:r w:rsidR="007B6E18">
        <w:t xml:space="preserve">HURTFUL </w:t>
      </w:r>
      <w:r w:rsidR="002E46FA" w:rsidRPr="00F96904">
        <w:t>hardships</w:t>
      </w:r>
      <w:r w:rsidR="00B24DBA">
        <w:t>.</w:t>
      </w:r>
      <w:r w:rsidR="002E46FA" w:rsidRPr="00F96904">
        <w:t>)</w:t>
      </w:r>
    </w:p>
    <w:p w14:paraId="4F370FE0" w14:textId="77777777" w:rsidR="002E46FA" w:rsidRDefault="002E46FA" w:rsidP="00BF3C6C">
      <w:pPr>
        <w:pStyle w:val="NoSpacing"/>
        <w:rPr>
          <w:b/>
        </w:rPr>
      </w:pPr>
    </w:p>
    <w:p w14:paraId="0E68DDEB" w14:textId="77777777" w:rsidR="002E46FA" w:rsidRDefault="002E46FA" w:rsidP="00BF3C6C">
      <w:pPr>
        <w:pStyle w:val="NoSpacing"/>
        <w:rPr>
          <w:b/>
        </w:rPr>
      </w:pPr>
      <w:r>
        <w:rPr>
          <w:b/>
        </w:rPr>
        <w:t>Acts 14:22</w:t>
      </w:r>
      <w:r w:rsidR="00F96904">
        <w:rPr>
          <w:b/>
        </w:rPr>
        <w:t xml:space="preserve"> </w:t>
      </w:r>
      <w:r w:rsidR="00F96904" w:rsidRPr="00F96904">
        <w:rPr>
          <w:b/>
        </w:rPr>
        <w:t xml:space="preserve">Confirming the souls of the disciples, and exhorting them </w:t>
      </w:r>
      <w:r w:rsidR="00B24DBA">
        <w:rPr>
          <w:b/>
        </w:rPr>
        <w:t>TO CONTINUE</w:t>
      </w:r>
      <w:r w:rsidR="00F96904" w:rsidRPr="00F96904">
        <w:rPr>
          <w:b/>
        </w:rPr>
        <w:t xml:space="preserve"> in the faith, and that </w:t>
      </w:r>
      <w:r w:rsidR="00B24DBA">
        <w:rPr>
          <w:b/>
        </w:rPr>
        <w:t>WE MUST</w:t>
      </w:r>
      <w:r w:rsidR="00F96904" w:rsidRPr="00F96904">
        <w:rPr>
          <w:b/>
        </w:rPr>
        <w:t xml:space="preserve"> through much tribulation enter into the kingdom of God.</w:t>
      </w:r>
    </w:p>
    <w:p w14:paraId="6816362B" w14:textId="77777777" w:rsidR="002E46FA" w:rsidRDefault="002E46FA" w:rsidP="00BF3C6C">
      <w:pPr>
        <w:pStyle w:val="NoSpacing"/>
        <w:rPr>
          <w:b/>
        </w:rPr>
      </w:pPr>
    </w:p>
    <w:p w14:paraId="3728F97F" w14:textId="77777777" w:rsidR="00F96904" w:rsidRPr="00F96904" w:rsidRDefault="002E46FA" w:rsidP="00F96904">
      <w:pPr>
        <w:pStyle w:val="NoSpacing"/>
        <w:rPr>
          <w:b/>
        </w:rPr>
      </w:pPr>
      <w:r>
        <w:rPr>
          <w:b/>
        </w:rPr>
        <w:t>Acts 7:51</w:t>
      </w:r>
      <w:r w:rsidR="00F96904">
        <w:rPr>
          <w:b/>
        </w:rPr>
        <w:t xml:space="preserve"> </w:t>
      </w:r>
      <w:r w:rsidR="00F96904" w:rsidRPr="00F96904">
        <w:rPr>
          <w:b/>
        </w:rPr>
        <w:t xml:space="preserve">Ye </w:t>
      </w:r>
      <w:proofErr w:type="spellStart"/>
      <w:r w:rsidR="00F96904" w:rsidRPr="00F96904">
        <w:rPr>
          <w:b/>
        </w:rPr>
        <w:t>stiffnecked</w:t>
      </w:r>
      <w:proofErr w:type="spellEnd"/>
      <w:r w:rsidR="00F96904" w:rsidRPr="00F96904">
        <w:rPr>
          <w:b/>
        </w:rPr>
        <w:t xml:space="preserve"> and uncircumcised in heart and ears, ye </w:t>
      </w:r>
      <w:r w:rsidR="00B24DBA">
        <w:rPr>
          <w:b/>
        </w:rPr>
        <w:t>DO ALWAYS RESIST</w:t>
      </w:r>
      <w:r w:rsidR="00F96904" w:rsidRPr="00F96904">
        <w:rPr>
          <w:b/>
        </w:rPr>
        <w:t xml:space="preserve"> the Holy Ghost: as your fathers did, </w:t>
      </w:r>
      <w:r w:rsidR="00B24DBA">
        <w:rPr>
          <w:b/>
        </w:rPr>
        <w:t>SO DO YE</w:t>
      </w:r>
      <w:r w:rsidR="00F96904" w:rsidRPr="00F96904">
        <w:rPr>
          <w:b/>
        </w:rPr>
        <w:t>.</w:t>
      </w:r>
    </w:p>
    <w:p w14:paraId="39F849DD" w14:textId="77777777" w:rsidR="002E46FA" w:rsidRDefault="00F96904" w:rsidP="00F96904">
      <w:pPr>
        <w:pStyle w:val="NoSpacing"/>
        <w:rPr>
          <w:b/>
        </w:rPr>
      </w:pPr>
      <w:r>
        <w:rPr>
          <w:b/>
        </w:rPr>
        <w:lastRenderedPageBreak/>
        <w:t>:</w:t>
      </w:r>
      <w:r w:rsidRPr="00F96904">
        <w:rPr>
          <w:b/>
        </w:rPr>
        <w:t>52 Which of the prophets have not your fathers persecuted? and they have slain them which shewed before of the coming of the Just One; of whom ye have been now the betrayers and murderers:</w:t>
      </w:r>
    </w:p>
    <w:p w14:paraId="05367D21" w14:textId="77777777" w:rsidR="00F96904" w:rsidRPr="00F96904" w:rsidRDefault="00F96904" w:rsidP="00F96904">
      <w:pPr>
        <w:pStyle w:val="NoSpacing"/>
        <w:rPr>
          <w:b/>
        </w:rPr>
      </w:pPr>
      <w:r>
        <w:rPr>
          <w:b/>
        </w:rPr>
        <w:t xml:space="preserve">:54 </w:t>
      </w:r>
      <w:r w:rsidRPr="00F96904">
        <w:rPr>
          <w:b/>
        </w:rPr>
        <w:t>When they heard these things, they were cut to the heart, and they gnashed on him with their teeth.</w:t>
      </w:r>
    </w:p>
    <w:p w14:paraId="166B064D" w14:textId="77777777" w:rsidR="00F96904" w:rsidRDefault="00F96904" w:rsidP="00F96904">
      <w:pPr>
        <w:pStyle w:val="NoSpacing"/>
        <w:rPr>
          <w:b/>
        </w:rPr>
      </w:pPr>
      <w:r>
        <w:rPr>
          <w:b/>
        </w:rPr>
        <w:t>:</w:t>
      </w:r>
      <w:r w:rsidRPr="00F96904">
        <w:rPr>
          <w:b/>
        </w:rPr>
        <w:t xml:space="preserve">55 But he, being full of the Holy Ghost, looked up </w:t>
      </w:r>
      <w:proofErr w:type="spellStart"/>
      <w:r w:rsidRPr="00F96904">
        <w:rPr>
          <w:b/>
        </w:rPr>
        <w:t>stedfastly</w:t>
      </w:r>
      <w:proofErr w:type="spellEnd"/>
      <w:r w:rsidRPr="00F96904">
        <w:rPr>
          <w:b/>
        </w:rPr>
        <w:t xml:space="preserve"> into heaven, and saw the glory of God, and Jesus standing on the right hand of God,</w:t>
      </w:r>
    </w:p>
    <w:p w14:paraId="22DD6B00" w14:textId="77777777" w:rsidR="005138A0" w:rsidRPr="005138A0" w:rsidRDefault="00B24DBA" w:rsidP="00F96904">
      <w:pPr>
        <w:pStyle w:val="NoSpacing"/>
      </w:pPr>
      <w:r>
        <w:t xml:space="preserve">(Wicked men </w:t>
      </w:r>
      <w:r w:rsidR="005138A0" w:rsidRPr="005138A0">
        <w:t xml:space="preserve">claim to follow the bible with many followers, </w:t>
      </w:r>
      <w:r>
        <w:t>but as enemies of Christ, will hate us too</w:t>
      </w:r>
      <w:r w:rsidR="005138A0" w:rsidRPr="005138A0">
        <w:t>.)</w:t>
      </w:r>
    </w:p>
    <w:p w14:paraId="235EAD3A" w14:textId="77777777" w:rsidR="002E46FA" w:rsidRDefault="002E46FA" w:rsidP="00BF3C6C">
      <w:pPr>
        <w:pStyle w:val="NoSpacing"/>
        <w:rPr>
          <w:b/>
        </w:rPr>
      </w:pPr>
    </w:p>
    <w:p w14:paraId="022855D4" w14:textId="77777777" w:rsidR="00F96904" w:rsidRPr="00F96904" w:rsidRDefault="00F96904" w:rsidP="00F96904">
      <w:pPr>
        <w:pStyle w:val="NoSpacing"/>
        <w:rPr>
          <w:b/>
        </w:rPr>
      </w:pPr>
      <w:proofErr w:type="spellStart"/>
      <w:r>
        <w:rPr>
          <w:b/>
        </w:rPr>
        <w:t>IITimothy</w:t>
      </w:r>
      <w:proofErr w:type="spellEnd"/>
      <w:r>
        <w:rPr>
          <w:b/>
        </w:rPr>
        <w:t xml:space="preserve"> 3:11 P</w:t>
      </w:r>
      <w:r w:rsidRPr="00F96904">
        <w:rPr>
          <w:b/>
        </w:rPr>
        <w:t xml:space="preserve">ersecutions, afflictions, which came unto me at Antioch, at Iconium, at Lystra; what persecutions I endured: </w:t>
      </w:r>
      <w:r w:rsidR="0068712A">
        <w:rPr>
          <w:b/>
        </w:rPr>
        <w:t>BUT OUT</w:t>
      </w:r>
      <w:r w:rsidR="005138A0">
        <w:rPr>
          <w:b/>
        </w:rPr>
        <w:t xml:space="preserve"> OF THEM ALL</w:t>
      </w:r>
      <w:r w:rsidRPr="00F96904">
        <w:rPr>
          <w:b/>
        </w:rPr>
        <w:t xml:space="preserve"> the Lord </w:t>
      </w:r>
      <w:r w:rsidR="0068712A">
        <w:rPr>
          <w:b/>
        </w:rPr>
        <w:t>DELIVERED ME</w:t>
      </w:r>
      <w:r w:rsidRPr="00F96904">
        <w:rPr>
          <w:b/>
        </w:rPr>
        <w:t>.</w:t>
      </w:r>
    </w:p>
    <w:p w14:paraId="60714BA1" w14:textId="77777777" w:rsidR="002E46FA" w:rsidRDefault="00F96904" w:rsidP="00F96904">
      <w:pPr>
        <w:pStyle w:val="NoSpacing"/>
        <w:rPr>
          <w:b/>
        </w:rPr>
      </w:pPr>
      <w:r>
        <w:rPr>
          <w:b/>
        </w:rPr>
        <w:t>:</w:t>
      </w:r>
      <w:r w:rsidRPr="00F96904">
        <w:rPr>
          <w:b/>
        </w:rPr>
        <w:t xml:space="preserve">12 Yea, and all that will live godly in Christ Jesus </w:t>
      </w:r>
      <w:r w:rsidR="0068712A">
        <w:rPr>
          <w:b/>
        </w:rPr>
        <w:t>SHALL SUFFER</w:t>
      </w:r>
      <w:r w:rsidRPr="00F96904">
        <w:rPr>
          <w:b/>
        </w:rPr>
        <w:t xml:space="preserve"> persecution.</w:t>
      </w:r>
    </w:p>
    <w:p w14:paraId="756F405F" w14:textId="77777777" w:rsidR="005138A0" w:rsidRPr="005138A0" w:rsidRDefault="005138A0" w:rsidP="00F96904">
      <w:pPr>
        <w:pStyle w:val="NoSpacing"/>
      </w:pPr>
      <w:r w:rsidRPr="005138A0">
        <w:t xml:space="preserve">(Wicked men will have many loyal followers near and abroad, but will oppose </w:t>
      </w:r>
      <w:r>
        <w:t xml:space="preserve">and hate </w:t>
      </w:r>
      <w:r w:rsidRPr="005138A0">
        <w:t>the righteous!)</w:t>
      </w:r>
    </w:p>
    <w:p w14:paraId="48056809" w14:textId="77777777" w:rsidR="002E46FA" w:rsidRDefault="002E46FA" w:rsidP="00BF3C6C">
      <w:pPr>
        <w:pStyle w:val="NoSpacing"/>
        <w:rPr>
          <w:b/>
        </w:rPr>
      </w:pPr>
    </w:p>
    <w:p w14:paraId="1274EDED" w14:textId="77777777" w:rsidR="002E46FA" w:rsidRDefault="002E46FA" w:rsidP="00BF3C6C">
      <w:pPr>
        <w:pStyle w:val="NoSpacing"/>
        <w:rPr>
          <w:b/>
        </w:rPr>
      </w:pPr>
      <w:r>
        <w:rPr>
          <w:b/>
        </w:rPr>
        <w:t xml:space="preserve">Mark 3:2 </w:t>
      </w:r>
      <w:r w:rsidRPr="002E46FA">
        <w:rPr>
          <w:b/>
        </w:rPr>
        <w:t xml:space="preserve">And they watched him, whether he would heal him on the sabbath day; </w:t>
      </w:r>
      <w:r w:rsidR="00712A4F">
        <w:rPr>
          <w:b/>
        </w:rPr>
        <w:t>THAT THEY MIGHT ACCUSE HIM</w:t>
      </w:r>
      <w:r w:rsidRPr="002E46FA">
        <w:rPr>
          <w:b/>
        </w:rPr>
        <w:t>.</w:t>
      </w:r>
      <w:r w:rsidR="00712A4F">
        <w:rPr>
          <w:b/>
        </w:rPr>
        <w:t xml:space="preserve"> </w:t>
      </w:r>
      <w:r w:rsidR="00712A4F">
        <w:t>(So they watched not to witness</w:t>
      </w:r>
      <w:r w:rsidR="00712A4F" w:rsidRPr="00712A4F">
        <w:t xml:space="preserve"> the power of the Most High in Him, but to find fault!)</w:t>
      </w:r>
    </w:p>
    <w:p w14:paraId="2AD8499B" w14:textId="77777777" w:rsidR="005138A0" w:rsidRPr="002E46FA" w:rsidRDefault="002E46FA" w:rsidP="002E46FA">
      <w:pPr>
        <w:pStyle w:val="NoSpacing"/>
        <w:rPr>
          <w:b/>
        </w:rPr>
      </w:pPr>
      <w:r>
        <w:rPr>
          <w:b/>
        </w:rPr>
        <w:t>:4</w:t>
      </w:r>
      <w:r w:rsidRPr="002E46FA">
        <w:t xml:space="preserve"> </w:t>
      </w:r>
      <w:r w:rsidRPr="002E46FA">
        <w:rPr>
          <w:b/>
        </w:rPr>
        <w:t xml:space="preserve">And he saith unto them, </w:t>
      </w:r>
      <w:proofErr w:type="gramStart"/>
      <w:r w:rsidRPr="002E46FA">
        <w:rPr>
          <w:b/>
        </w:rPr>
        <w:t>Is</w:t>
      </w:r>
      <w:proofErr w:type="gramEnd"/>
      <w:r w:rsidRPr="002E46FA">
        <w:rPr>
          <w:b/>
        </w:rPr>
        <w:t xml:space="preserve"> it lawful to do good on the sabbath days, or to do evil? to save life, or to </w:t>
      </w:r>
      <w:r w:rsidR="005138A0">
        <w:rPr>
          <w:b/>
        </w:rPr>
        <w:t xml:space="preserve">kill? But </w:t>
      </w:r>
      <w:r w:rsidR="00712A4F">
        <w:rPr>
          <w:b/>
        </w:rPr>
        <w:t>THEY HELD THEIR PEACE</w:t>
      </w:r>
      <w:r w:rsidR="005138A0">
        <w:rPr>
          <w:b/>
        </w:rPr>
        <w:t xml:space="preserve">. </w:t>
      </w:r>
      <w:r w:rsidR="00712A4F">
        <w:rPr>
          <w:b/>
        </w:rPr>
        <w:t xml:space="preserve"> </w:t>
      </w:r>
      <w:r w:rsidR="00712A4F" w:rsidRPr="00712A4F">
        <w:t>(NEVER ARE men of truth, NOR seeking truth!)</w:t>
      </w:r>
    </w:p>
    <w:p w14:paraId="468C951A" w14:textId="77777777" w:rsidR="002E46FA" w:rsidRPr="002E46FA" w:rsidRDefault="002E46FA" w:rsidP="002E46FA">
      <w:pPr>
        <w:pStyle w:val="NoSpacing"/>
        <w:rPr>
          <w:b/>
        </w:rPr>
      </w:pPr>
      <w:r>
        <w:rPr>
          <w:b/>
        </w:rPr>
        <w:t>:</w:t>
      </w:r>
      <w:r w:rsidRPr="002E46FA">
        <w:rPr>
          <w:b/>
        </w:rPr>
        <w:t xml:space="preserve">5 And when he had looked round about on them with anger, </w:t>
      </w:r>
      <w:r w:rsidR="00040239">
        <w:rPr>
          <w:b/>
        </w:rPr>
        <w:t>BEING GRIEVED FOR THE HARDNESS</w:t>
      </w:r>
      <w:r w:rsidRPr="002E46FA">
        <w:rPr>
          <w:b/>
        </w:rPr>
        <w:t xml:space="preserve"> of their hearts, he saith unto the man, Stretch forth thine hand. And he stretched it out: and his hand was restored whole as the other.</w:t>
      </w:r>
    </w:p>
    <w:p w14:paraId="1A40DF76" w14:textId="77777777" w:rsidR="002E46FA" w:rsidRDefault="002E46FA" w:rsidP="002E46FA">
      <w:pPr>
        <w:pStyle w:val="NoSpacing"/>
        <w:rPr>
          <w:b/>
        </w:rPr>
      </w:pPr>
      <w:r>
        <w:rPr>
          <w:b/>
        </w:rPr>
        <w:t>:</w:t>
      </w:r>
      <w:r w:rsidRPr="002E46FA">
        <w:rPr>
          <w:b/>
        </w:rPr>
        <w:t xml:space="preserve">6 And the Pharisees went forth, and </w:t>
      </w:r>
      <w:r w:rsidR="00040239">
        <w:rPr>
          <w:b/>
        </w:rPr>
        <w:t>STRAIGHTWAY TO COUNSEL with the Herodians AGAINST</w:t>
      </w:r>
      <w:r w:rsidRPr="002E46FA">
        <w:rPr>
          <w:b/>
        </w:rPr>
        <w:t xml:space="preserve"> him, how they might </w:t>
      </w:r>
      <w:r w:rsidR="00040239">
        <w:rPr>
          <w:b/>
        </w:rPr>
        <w:t>DESTROY</w:t>
      </w:r>
      <w:r w:rsidRPr="002E46FA">
        <w:rPr>
          <w:b/>
        </w:rPr>
        <w:t xml:space="preserve"> him.</w:t>
      </w:r>
    </w:p>
    <w:p w14:paraId="45C9839D" w14:textId="77777777" w:rsidR="00040239" w:rsidRPr="00040239" w:rsidRDefault="00040239" w:rsidP="002E46FA">
      <w:pPr>
        <w:pStyle w:val="NoSpacing"/>
      </w:pPr>
      <w:r w:rsidRPr="00040239">
        <w:t>(The hypocrites and children of Satan among Israel are so wicked, they angered the Messiah, yet He did not sin</w:t>
      </w:r>
      <w:r w:rsidR="00712A4F">
        <w:t>.  NOTICE how good deeds and blameless words ARE IGNORED</w:t>
      </w:r>
      <w:r w:rsidR="00AA750A">
        <w:t xml:space="preserve"> and meant NOTHING to them!!!</w:t>
      </w:r>
      <w:r w:rsidRPr="00040239">
        <w:t>)</w:t>
      </w:r>
    </w:p>
    <w:p w14:paraId="5ECAFE64" w14:textId="77777777" w:rsidR="00040239" w:rsidRDefault="00040239" w:rsidP="002E46FA">
      <w:pPr>
        <w:pStyle w:val="NoSpacing"/>
        <w:rPr>
          <w:b/>
        </w:rPr>
      </w:pPr>
    </w:p>
    <w:p w14:paraId="2C8E32CC" w14:textId="77777777" w:rsidR="00040239" w:rsidRPr="00040239" w:rsidRDefault="00040239" w:rsidP="00040239">
      <w:pPr>
        <w:pStyle w:val="NoSpacing"/>
        <w:rPr>
          <w:b/>
        </w:rPr>
      </w:pPr>
      <w:r>
        <w:rPr>
          <w:b/>
        </w:rPr>
        <w:t xml:space="preserve">Numbers 20:2 </w:t>
      </w:r>
      <w:r w:rsidRPr="00040239">
        <w:rPr>
          <w:b/>
        </w:rPr>
        <w:t>And there was no water for the congregation: and they gath</w:t>
      </w:r>
      <w:r w:rsidR="00E61797">
        <w:rPr>
          <w:b/>
        </w:rPr>
        <w:t>ered themselves together AGAINST</w:t>
      </w:r>
      <w:r w:rsidRPr="00040239">
        <w:rPr>
          <w:b/>
        </w:rPr>
        <w:t xml:space="preserve"> Moses and against Aaron.</w:t>
      </w:r>
    </w:p>
    <w:p w14:paraId="663F883C" w14:textId="77777777" w:rsidR="00040239" w:rsidRPr="00040239" w:rsidRDefault="00040239" w:rsidP="00040239">
      <w:pPr>
        <w:pStyle w:val="NoSpacing"/>
        <w:rPr>
          <w:b/>
        </w:rPr>
      </w:pPr>
      <w:r>
        <w:rPr>
          <w:b/>
        </w:rPr>
        <w:t>:</w:t>
      </w:r>
      <w:r w:rsidR="00E61797">
        <w:rPr>
          <w:b/>
        </w:rPr>
        <w:t>3 And the people CHODE</w:t>
      </w:r>
      <w:r w:rsidRPr="00040239">
        <w:rPr>
          <w:b/>
        </w:rPr>
        <w:t xml:space="preserve"> with Moses, and </w:t>
      </w:r>
      <w:proofErr w:type="spellStart"/>
      <w:r w:rsidRPr="00040239">
        <w:rPr>
          <w:b/>
        </w:rPr>
        <w:t>spake</w:t>
      </w:r>
      <w:proofErr w:type="spellEnd"/>
      <w:r w:rsidRPr="00040239">
        <w:rPr>
          <w:b/>
        </w:rPr>
        <w:t>, saying, Would God that we had died when our brethren died before the LORD!</w:t>
      </w:r>
      <w:r w:rsidR="00F3734E">
        <w:rPr>
          <w:b/>
        </w:rPr>
        <w:t xml:space="preserve"> </w:t>
      </w:r>
      <w:r w:rsidR="00F3734E" w:rsidRPr="00F3734E">
        <w:t>(Faithless.  The wicked are known by their fruits</w:t>
      </w:r>
      <w:r w:rsidR="0068712A">
        <w:t>/actions</w:t>
      </w:r>
      <w:r w:rsidR="00F3734E" w:rsidRPr="00F3734E">
        <w:t>!)</w:t>
      </w:r>
    </w:p>
    <w:p w14:paraId="2E5A549E" w14:textId="77777777" w:rsidR="00040239" w:rsidRDefault="00040239" w:rsidP="00040239">
      <w:pPr>
        <w:pStyle w:val="NoSpacing"/>
        <w:rPr>
          <w:b/>
        </w:rPr>
      </w:pPr>
      <w:r>
        <w:rPr>
          <w:b/>
        </w:rPr>
        <w:t>:</w:t>
      </w:r>
      <w:r w:rsidRPr="00040239">
        <w:rPr>
          <w:b/>
        </w:rPr>
        <w:t>4 And why have ye brought up the congregation of the LORD into this wilderness, that we and our cattle should die there?</w:t>
      </w:r>
    </w:p>
    <w:p w14:paraId="5A6CFDAD" w14:textId="77777777" w:rsidR="00040239" w:rsidRDefault="00040239" w:rsidP="00040239">
      <w:pPr>
        <w:pStyle w:val="NoSpacing"/>
        <w:rPr>
          <w:b/>
        </w:rPr>
      </w:pPr>
      <w:r>
        <w:rPr>
          <w:b/>
        </w:rPr>
        <w:t xml:space="preserve">:10 </w:t>
      </w:r>
      <w:r w:rsidRPr="00040239">
        <w:rPr>
          <w:b/>
        </w:rPr>
        <w:t xml:space="preserve">And Moses and Aaron gathered the congregation together before the rock, and he said unto them, </w:t>
      </w:r>
      <w:proofErr w:type="gramStart"/>
      <w:r w:rsidRPr="00040239">
        <w:rPr>
          <w:b/>
        </w:rPr>
        <w:t>Hear</w:t>
      </w:r>
      <w:proofErr w:type="gramEnd"/>
      <w:r w:rsidRPr="00040239">
        <w:rPr>
          <w:b/>
        </w:rPr>
        <w:t xml:space="preserve"> now, ye </w:t>
      </w:r>
      <w:r w:rsidR="00E61797">
        <w:rPr>
          <w:b/>
        </w:rPr>
        <w:t>REBELS</w:t>
      </w:r>
      <w:r w:rsidRPr="00040239">
        <w:rPr>
          <w:b/>
        </w:rPr>
        <w:t xml:space="preserve">; must </w:t>
      </w:r>
      <w:r w:rsidR="00E61797">
        <w:rPr>
          <w:b/>
        </w:rPr>
        <w:t>WE FETCH</w:t>
      </w:r>
      <w:r w:rsidRPr="00040239">
        <w:rPr>
          <w:b/>
        </w:rPr>
        <w:t xml:space="preserve"> you water out of this rock?</w:t>
      </w:r>
      <w:r w:rsidR="00E61797">
        <w:rPr>
          <w:b/>
        </w:rPr>
        <w:br/>
      </w:r>
      <w:r w:rsidR="00E61797" w:rsidRPr="005138A0">
        <w:t>(Israel is so wicked, they angered righteous Moses enough to make him sin, and fall short of the glory.</w:t>
      </w:r>
      <w:r w:rsidR="00F3734E">
        <w:t xml:space="preserve">   In 2013, </w:t>
      </w:r>
      <w:r w:rsidR="005138A0">
        <w:t>hypocrites and the wicked of I</w:t>
      </w:r>
      <w:r w:rsidR="00F3734E">
        <w:t xml:space="preserve">srael, CLAIM to follow Moses, </w:t>
      </w:r>
      <w:proofErr w:type="gramStart"/>
      <w:r w:rsidR="005138A0">
        <w:t xml:space="preserve">Christ </w:t>
      </w:r>
      <w:r w:rsidR="00F3734E">
        <w:t>,</w:t>
      </w:r>
      <w:proofErr w:type="gramEnd"/>
      <w:r w:rsidR="00F3734E">
        <w:t xml:space="preserve"> </w:t>
      </w:r>
      <w:r w:rsidR="005138A0">
        <w:t xml:space="preserve">or both: </w:t>
      </w:r>
      <w:r w:rsidR="005138A0" w:rsidRPr="005138A0">
        <w:rPr>
          <w:b/>
        </w:rPr>
        <w:t>John 5:45-47</w:t>
      </w:r>
      <w:r w:rsidR="005138A0">
        <w:t>.</w:t>
      </w:r>
      <w:r w:rsidR="00E61797" w:rsidRPr="005138A0">
        <w:t>)</w:t>
      </w:r>
    </w:p>
    <w:p w14:paraId="224CAC3E" w14:textId="77777777" w:rsidR="008E7EF7" w:rsidRDefault="008E7EF7" w:rsidP="00BF3C6C">
      <w:pPr>
        <w:pStyle w:val="NoSpacing"/>
        <w:rPr>
          <w:b/>
        </w:rPr>
      </w:pPr>
    </w:p>
    <w:p w14:paraId="72788A8E" w14:textId="77777777" w:rsidR="002E46FA" w:rsidRDefault="006F0B2F" w:rsidP="00BF3C6C">
      <w:pPr>
        <w:pStyle w:val="NoSpacing"/>
        <w:rPr>
          <w:b/>
        </w:rPr>
      </w:pPr>
      <w:r>
        <w:rPr>
          <w:b/>
        </w:rPr>
        <w:t xml:space="preserve">Matthew 19:3 </w:t>
      </w:r>
      <w:r w:rsidRPr="006F0B2F">
        <w:rPr>
          <w:b/>
        </w:rPr>
        <w:t xml:space="preserve">The Pharisees also came unto him, </w:t>
      </w:r>
      <w:r w:rsidR="00E61797">
        <w:rPr>
          <w:b/>
        </w:rPr>
        <w:t xml:space="preserve">TEMPTING </w:t>
      </w:r>
      <w:r w:rsidRPr="006F0B2F">
        <w:rPr>
          <w:b/>
        </w:rPr>
        <w:t>him, and saying unto him, Is it lawful for a man to put away his wife for every cause?</w:t>
      </w:r>
    </w:p>
    <w:p w14:paraId="15686718" w14:textId="77777777" w:rsidR="005138A0" w:rsidRPr="005138A0" w:rsidRDefault="005138A0" w:rsidP="00BF3C6C">
      <w:pPr>
        <w:pStyle w:val="NoSpacing"/>
      </w:pPr>
      <w:r>
        <w:t xml:space="preserve">(Wolves and predators which are the majority ALWAYS, do NOT have pure hearts, so the LORD’S Spirit does NOT reside in them, although many are quick to quote scriptures or even “refer” to </w:t>
      </w:r>
      <w:r w:rsidR="001D2FD0">
        <w:t>“</w:t>
      </w:r>
      <w:r>
        <w:t>the Spirit.</w:t>
      </w:r>
      <w:r w:rsidR="001D2FD0">
        <w:t>”</w:t>
      </w:r>
      <w:r>
        <w:t>)</w:t>
      </w:r>
    </w:p>
    <w:p w14:paraId="6147C0C9" w14:textId="77777777" w:rsidR="006F0B2F" w:rsidRDefault="006F0B2F" w:rsidP="00BF3C6C">
      <w:pPr>
        <w:pStyle w:val="NoSpacing"/>
        <w:rPr>
          <w:b/>
        </w:rPr>
      </w:pPr>
    </w:p>
    <w:p w14:paraId="18BBBA49" w14:textId="77777777" w:rsidR="006F0B2F" w:rsidRPr="006F0B2F" w:rsidRDefault="006F0B2F" w:rsidP="006F0B2F">
      <w:pPr>
        <w:pStyle w:val="NoSpacing"/>
        <w:rPr>
          <w:b/>
        </w:rPr>
      </w:pPr>
      <w:r>
        <w:rPr>
          <w:b/>
        </w:rPr>
        <w:t xml:space="preserve">Exodus 2:11 </w:t>
      </w:r>
      <w:r w:rsidRPr="006F0B2F">
        <w:rPr>
          <w:b/>
        </w:rPr>
        <w:t>And it came to pass in those days, when Moses was grown, that he went out unto his brethren, and looked on their burdens: and he spied an Egyptian smiting an Hebrew, one of his brethren.</w:t>
      </w:r>
    </w:p>
    <w:p w14:paraId="74E63F22" w14:textId="77777777" w:rsidR="006F0B2F" w:rsidRPr="006F0B2F" w:rsidRDefault="006F0B2F" w:rsidP="006F0B2F">
      <w:pPr>
        <w:pStyle w:val="NoSpacing"/>
        <w:rPr>
          <w:b/>
        </w:rPr>
      </w:pPr>
      <w:r>
        <w:rPr>
          <w:b/>
        </w:rPr>
        <w:t>:</w:t>
      </w:r>
      <w:r w:rsidRPr="006F0B2F">
        <w:rPr>
          <w:b/>
        </w:rPr>
        <w:t>12 And he looked this way and that way, and when he saw that there was no man, he slew the Egyptian, and hid him in the sand.</w:t>
      </w:r>
    </w:p>
    <w:p w14:paraId="4010F988" w14:textId="77777777" w:rsidR="006F0B2F" w:rsidRPr="006F0B2F" w:rsidRDefault="006F0B2F" w:rsidP="006F0B2F">
      <w:pPr>
        <w:pStyle w:val="NoSpacing"/>
        <w:rPr>
          <w:b/>
        </w:rPr>
      </w:pPr>
      <w:r>
        <w:rPr>
          <w:b/>
        </w:rPr>
        <w:t>:</w:t>
      </w:r>
      <w:r w:rsidRPr="006F0B2F">
        <w:rPr>
          <w:b/>
        </w:rPr>
        <w:t xml:space="preserve">13 And when he went out the second day, behold, two men of the Hebrews strove together: and he said to him that did the wrong, Wherefore </w:t>
      </w:r>
      <w:proofErr w:type="spellStart"/>
      <w:r w:rsidRPr="006F0B2F">
        <w:rPr>
          <w:b/>
        </w:rPr>
        <w:t>smitest</w:t>
      </w:r>
      <w:proofErr w:type="spellEnd"/>
      <w:r w:rsidRPr="006F0B2F">
        <w:rPr>
          <w:b/>
        </w:rPr>
        <w:t xml:space="preserve"> thou thy fellow?</w:t>
      </w:r>
    </w:p>
    <w:p w14:paraId="6641ABBF" w14:textId="77777777" w:rsidR="006F0B2F" w:rsidRDefault="006F0B2F" w:rsidP="006F0B2F">
      <w:pPr>
        <w:pStyle w:val="NoSpacing"/>
        <w:rPr>
          <w:b/>
        </w:rPr>
      </w:pPr>
      <w:r>
        <w:rPr>
          <w:b/>
        </w:rPr>
        <w:lastRenderedPageBreak/>
        <w:t>:</w:t>
      </w:r>
      <w:r w:rsidRPr="006F0B2F">
        <w:rPr>
          <w:b/>
        </w:rPr>
        <w:t xml:space="preserve">14 And he said, </w:t>
      </w:r>
      <w:proofErr w:type="gramStart"/>
      <w:r w:rsidRPr="006F0B2F">
        <w:rPr>
          <w:b/>
        </w:rPr>
        <w:t>Who</w:t>
      </w:r>
      <w:proofErr w:type="gramEnd"/>
      <w:r w:rsidRPr="006F0B2F">
        <w:rPr>
          <w:b/>
        </w:rPr>
        <w:t xml:space="preserve"> made thee a prince and a judge over us? </w:t>
      </w:r>
      <w:proofErr w:type="spellStart"/>
      <w:r w:rsidRPr="006F0B2F">
        <w:rPr>
          <w:b/>
        </w:rPr>
        <w:t>intendest</w:t>
      </w:r>
      <w:proofErr w:type="spellEnd"/>
      <w:r w:rsidRPr="006F0B2F">
        <w:rPr>
          <w:b/>
        </w:rPr>
        <w:t xml:space="preserve"> thou to kill me, as thou </w:t>
      </w:r>
      <w:proofErr w:type="spellStart"/>
      <w:r w:rsidRPr="006F0B2F">
        <w:rPr>
          <w:b/>
        </w:rPr>
        <w:t>killedst</w:t>
      </w:r>
      <w:proofErr w:type="spellEnd"/>
      <w:r w:rsidRPr="006F0B2F">
        <w:rPr>
          <w:b/>
        </w:rPr>
        <w:t xml:space="preserve"> the Egyptian? And Moses feared, and said, </w:t>
      </w:r>
      <w:proofErr w:type="gramStart"/>
      <w:r w:rsidRPr="006F0B2F">
        <w:rPr>
          <w:b/>
        </w:rPr>
        <w:t>Surely</w:t>
      </w:r>
      <w:proofErr w:type="gramEnd"/>
      <w:r w:rsidRPr="006F0B2F">
        <w:rPr>
          <w:b/>
        </w:rPr>
        <w:t xml:space="preserve"> this thing is known.</w:t>
      </w:r>
      <w:r>
        <w:rPr>
          <w:b/>
        </w:rPr>
        <w:br/>
      </w:r>
      <w:r w:rsidR="005138A0">
        <w:t>(R</w:t>
      </w:r>
      <w:r w:rsidRPr="005138A0">
        <w:t>eject the righteous</w:t>
      </w:r>
      <w:r w:rsidR="005138A0">
        <w:t xml:space="preserve"> SCORNFULLY</w:t>
      </w:r>
      <w:r w:rsidR="001D2FD0">
        <w:t xml:space="preserve"> and arrogantly</w:t>
      </w:r>
      <w:r w:rsidRPr="005138A0">
        <w:t>, and accept the wicked</w:t>
      </w:r>
      <w:r w:rsidR="00455A8E">
        <w:t xml:space="preserve"> or their own </w:t>
      </w:r>
      <w:r w:rsidR="005138A0">
        <w:t>wicked thoughts.</w:t>
      </w:r>
      <w:r w:rsidRPr="005138A0">
        <w:t>)</w:t>
      </w:r>
    </w:p>
    <w:p w14:paraId="0066BA53" w14:textId="77777777" w:rsidR="006F0B2F" w:rsidRDefault="006F0B2F" w:rsidP="006F0B2F">
      <w:pPr>
        <w:pStyle w:val="NoSpacing"/>
        <w:rPr>
          <w:b/>
        </w:rPr>
      </w:pPr>
    </w:p>
    <w:p w14:paraId="00069FE7" w14:textId="77777777" w:rsidR="006F0B2F" w:rsidRDefault="006F0B2F" w:rsidP="006F0B2F">
      <w:pPr>
        <w:pStyle w:val="NoSpacing"/>
        <w:rPr>
          <w:b/>
        </w:rPr>
      </w:pPr>
      <w:r>
        <w:rPr>
          <w:b/>
        </w:rPr>
        <w:t xml:space="preserve">Numbers 16:13 </w:t>
      </w:r>
      <w:r w:rsidR="00455A8E">
        <w:rPr>
          <w:b/>
        </w:rPr>
        <w:t>Is it A SMALL THING</w:t>
      </w:r>
      <w:r w:rsidRPr="006F0B2F">
        <w:rPr>
          <w:b/>
        </w:rPr>
        <w:t xml:space="preserve"> that thou hast brought us up out of a land that </w:t>
      </w:r>
      <w:proofErr w:type="spellStart"/>
      <w:r w:rsidRPr="006F0B2F">
        <w:rPr>
          <w:b/>
        </w:rPr>
        <w:t>floweth</w:t>
      </w:r>
      <w:proofErr w:type="spellEnd"/>
      <w:r w:rsidRPr="006F0B2F">
        <w:rPr>
          <w:b/>
        </w:rPr>
        <w:t xml:space="preserve"> with milk and honey, </w:t>
      </w:r>
      <w:r w:rsidR="00455A8E">
        <w:rPr>
          <w:b/>
        </w:rPr>
        <w:t>TO KILL US</w:t>
      </w:r>
      <w:r w:rsidRPr="006F0B2F">
        <w:rPr>
          <w:b/>
        </w:rPr>
        <w:t xml:space="preserve"> in the wilderness, except thou </w:t>
      </w:r>
      <w:r w:rsidR="00455A8E">
        <w:rPr>
          <w:b/>
        </w:rPr>
        <w:t>MAKE THYSELF</w:t>
      </w:r>
      <w:r w:rsidRPr="006F0B2F">
        <w:rPr>
          <w:b/>
        </w:rPr>
        <w:t xml:space="preserve"> altogether a prince over us?</w:t>
      </w:r>
    </w:p>
    <w:p w14:paraId="193118AB" w14:textId="77777777" w:rsidR="002B0DDD" w:rsidRPr="002B0DDD" w:rsidRDefault="002B0DDD" w:rsidP="006F0B2F">
      <w:pPr>
        <w:pStyle w:val="NoSpacing"/>
      </w:pPr>
      <w:r w:rsidRPr="002B0DDD">
        <w:t xml:space="preserve">(Because of the pride and BLINDNESS of the wicked of Israel, past or present, they </w:t>
      </w:r>
      <w:r w:rsidR="00455A8E">
        <w:t xml:space="preserve">JUSTIFY hate and </w:t>
      </w:r>
      <w:r w:rsidRPr="002B0DDD">
        <w:t>accuse the righteous of what they actually do.  Call the ri</w:t>
      </w:r>
      <w:r>
        <w:t xml:space="preserve">ghteous prideful, and evil, etc.: </w:t>
      </w:r>
      <w:r w:rsidRPr="002B0DDD">
        <w:rPr>
          <w:b/>
        </w:rPr>
        <w:t>John 8:46-48</w:t>
      </w:r>
      <w:r w:rsidR="00AA750A">
        <w:rPr>
          <w:b/>
        </w:rPr>
        <w:t xml:space="preserve">, Isaiah 5:20, </w:t>
      </w:r>
      <w:r w:rsidR="00AA750A" w:rsidRPr="00AA750A">
        <w:t>etc.</w:t>
      </w:r>
      <w:r w:rsidRPr="00AA750A">
        <w:t>)</w:t>
      </w:r>
    </w:p>
    <w:p w14:paraId="0B8C1F5E" w14:textId="77777777" w:rsidR="00C34EDF" w:rsidRDefault="00C34EDF" w:rsidP="006F0B2F">
      <w:pPr>
        <w:pStyle w:val="NoSpacing"/>
        <w:rPr>
          <w:b/>
        </w:rPr>
      </w:pPr>
    </w:p>
    <w:p w14:paraId="199C22AD" w14:textId="77777777" w:rsidR="00C34EDF" w:rsidRDefault="00C34EDF" w:rsidP="006F0B2F">
      <w:pPr>
        <w:pStyle w:val="NoSpacing"/>
        <w:rPr>
          <w:b/>
        </w:rPr>
      </w:pPr>
      <w:proofErr w:type="spellStart"/>
      <w:r>
        <w:rPr>
          <w:b/>
        </w:rPr>
        <w:t>IIPeter</w:t>
      </w:r>
      <w:proofErr w:type="spellEnd"/>
      <w:r>
        <w:rPr>
          <w:b/>
        </w:rPr>
        <w:t xml:space="preserve"> 2:5 </w:t>
      </w:r>
      <w:r w:rsidRPr="00C34EDF">
        <w:rPr>
          <w:b/>
        </w:rPr>
        <w:t xml:space="preserve">And spared not the old world, </w:t>
      </w:r>
      <w:r w:rsidR="00455A8E">
        <w:rPr>
          <w:b/>
        </w:rPr>
        <w:t>BUT SAVED</w:t>
      </w:r>
      <w:r w:rsidRPr="00C34EDF">
        <w:rPr>
          <w:b/>
        </w:rPr>
        <w:t xml:space="preserve"> Noah the eighth person, a preacher of righteousness, bringing in the flood upon the world of the ungodly;</w:t>
      </w:r>
      <w:r w:rsidR="00D910F1">
        <w:rPr>
          <w:b/>
        </w:rPr>
        <w:t xml:space="preserve">  </w:t>
      </w:r>
    </w:p>
    <w:p w14:paraId="15EAF9BF" w14:textId="77777777" w:rsidR="00040239" w:rsidRPr="00040239" w:rsidRDefault="00040239" w:rsidP="00C34EDF">
      <w:pPr>
        <w:pStyle w:val="NoSpacing"/>
      </w:pPr>
      <w:r>
        <w:t>(Noah FAITHFULLY preached and aside from His household, NO converts</w:t>
      </w:r>
      <w:r w:rsidR="00455A8E">
        <w:t xml:space="preserve"> NOR believers in truth</w:t>
      </w:r>
      <w:r>
        <w:t>.)</w:t>
      </w:r>
    </w:p>
    <w:p w14:paraId="727BCCD3" w14:textId="77777777" w:rsidR="00040239" w:rsidRDefault="00040239" w:rsidP="00C34EDF">
      <w:pPr>
        <w:pStyle w:val="NoSpacing"/>
        <w:rPr>
          <w:b/>
        </w:rPr>
      </w:pPr>
    </w:p>
    <w:p w14:paraId="126DAA64" w14:textId="77777777" w:rsidR="00D53E12" w:rsidRDefault="00D53E12" w:rsidP="00D53E12">
      <w:pPr>
        <w:pStyle w:val="NoSpacing"/>
        <w:rPr>
          <w:b/>
        </w:rPr>
      </w:pPr>
      <w:r>
        <w:rPr>
          <w:b/>
        </w:rPr>
        <w:t xml:space="preserve">Judges 12:1 </w:t>
      </w:r>
      <w:r w:rsidRPr="00D53E12">
        <w:rPr>
          <w:b/>
        </w:rPr>
        <w:t xml:space="preserve">And the men of Ephraim gathered themselves together, and went northward, and said unto Jephthah, </w:t>
      </w:r>
      <w:proofErr w:type="gramStart"/>
      <w:r w:rsidRPr="00D53E12">
        <w:rPr>
          <w:b/>
        </w:rPr>
        <w:t>Wherefore</w:t>
      </w:r>
      <w:proofErr w:type="gramEnd"/>
      <w:r w:rsidRPr="00D53E12">
        <w:rPr>
          <w:b/>
        </w:rPr>
        <w:t xml:space="preserve"> </w:t>
      </w:r>
      <w:proofErr w:type="spellStart"/>
      <w:r w:rsidRPr="00D53E12">
        <w:rPr>
          <w:b/>
        </w:rPr>
        <w:t>passedst</w:t>
      </w:r>
      <w:proofErr w:type="spellEnd"/>
      <w:r w:rsidRPr="00D53E12">
        <w:rPr>
          <w:b/>
        </w:rPr>
        <w:t xml:space="preserve"> thou over to fight against the children of Ammon, and didst not call us to go with thee? </w:t>
      </w:r>
      <w:r w:rsidR="00EC63A3">
        <w:rPr>
          <w:b/>
        </w:rPr>
        <w:t>WE WILL BURN THINE</w:t>
      </w:r>
      <w:r w:rsidRPr="00D53E12">
        <w:rPr>
          <w:b/>
        </w:rPr>
        <w:t xml:space="preserve"> house upon thee with fire.</w:t>
      </w:r>
    </w:p>
    <w:p w14:paraId="142E89C9" w14:textId="77777777" w:rsidR="00D53E12" w:rsidRDefault="00D53E12" w:rsidP="00D53E12">
      <w:pPr>
        <w:pStyle w:val="NoSpacing"/>
        <w:rPr>
          <w:b/>
        </w:rPr>
      </w:pPr>
      <w:r>
        <w:rPr>
          <w:b/>
        </w:rPr>
        <w:t>:</w:t>
      </w:r>
      <w:r w:rsidRPr="00D53E12">
        <w:rPr>
          <w:b/>
        </w:rPr>
        <w:t xml:space="preserve">2 And Jephthah said unto them, I and my people were at great strife with the children of Ammon; and </w:t>
      </w:r>
      <w:r w:rsidR="00EC63A3">
        <w:rPr>
          <w:b/>
        </w:rPr>
        <w:t>WHEN I CALLED YOU</w:t>
      </w:r>
      <w:r w:rsidRPr="00D53E12">
        <w:rPr>
          <w:b/>
        </w:rPr>
        <w:t xml:space="preserve">, ye delivered </w:t>
      </w:r>
      <w:r w:rsidR="00EC63A3">
        <w:rPr>
          <w:b/>
        </w:rPr>
        <w:t>ME NOT OUT</w:t>
      </w:r>
      <w:r w:rsidRPr="00D53E12">
        <w:rPr>
          <w:b/>
        </w:rPr>
        <w:t xml:space="preserve"> of their hands.</w:t>
      </w:r>
    </w:p>
    <w:p w14:paraId="5868941F" w14:textId="77777777" w:rsidR="00EC63A3" w:rsidRPr="00EC63A3" w:rsidRDefault="00EC63A3" w:rsidP="00D53E12">
      <w:pPr>
        <w:pStyle w:val="NoSpacing"/>
      </w:pPr>
      <w:r w:rsidRPr="00EC63A3">
        <w:t xml:space="preserve">(These </w:t>
      </w:r>
      <w:r>
        <w:t xml:space="preserve">Israelite DEVILS </w:t>
      </w:r>
      <w:r w:rsidRPr="00EC63A3">
        <w:t>offended him, then had the shameless audacity to accuse and threaten him)</w:t>
      </w:r>
    </w:p>
    <w:p w14:paraId="3F075AA1" w14:textId="77777777" w:rsidR="00D53E12" w:rsidRDefault="00D53E12" w:rsidP="00D53E12">
      <w:pPr>
        <w:pStyle w:val="NoSpacing"/>
        <w:rPr>
          <w:b/>
        </w:rPr>
      </w:pPr>
      <w:r>
        <w:rPr>
          <w:b/>
        </w:rPr>
        <w:t>:</w:t>
      </w:r>
      <w:r w:rsidRPr="00D53E12">
        <w:rPr>
          <w:b/>
        </w:rPr>
        <w:t xml:space="preserve">3 And when I saw that ye delivered </w:t>
      </w:r>
      <w:r w:rsidR="00980A65">
        <w:rPr>
          <w:b/>
        </w:rPr>
        <w:t>ME NOT</w:t>
      </w:r>
      <w:r w:rsidRPr="00D53E12">
        <w:rPr>
          <w:b/>
        </w:rPr>
        <w:t xml:space="preserve">, I put my life in my hands, and passed over against the children of Ammon, and the LORD delivered them into my hand: </w:t>
      </w:r>
      <w:r w:rsidR="00980A65">
        <w:rPr>
          <w:b/>
        </w:rPr>
        <w:t>WHEREFORE THEN ARE YE</w:t>
      </w:r>
      <w:r w:rsidRPr="00D53E12">
        <w:rPr>
          <w:b/>
        </w:rPr>
        <w:t xml:space="preserve"> come up unto me this day, to fight </w:t>
      </w:r>
      <w:r w:rsidR="00980A65">
        <w:rPr>
          <w:b/>
        </w:rPr>
        <w:t>AGAINST ME</w:t>
      </w:r>
      <w:r w:rsidRPr="00D53E12">
        <w:rPr>
          <w:b/>
        </w:rPr>
        <w:t>?</w:t>
      </w:r>
    </w:p>
    <w:p w14:paraId="182CA583" w14:textId="77777777" w:rsidR="002B0DDD" w:rsidRPr="002B0DDD" w:rsidRDefault="002B0DDD" w:rsidP="002B0DDD">
      <w:pPr>
        <w:pStyle w:val="NoSpacing"/>
      </w:pPr>
      <w:r w:rsidRPr="002B0DDD">
        <w:t>(Look how Israel</w:t>
      </w:r>
      <w:r w:rsidR="00980A65">
        <w:t>,</w:t>
      </w:r>
      <w:r>
        <w:t xml:space="preserve"> as if they had any honor in their lost wicked hearts</w:t>
      </w:r>
      <w:r w:rsidRPr="002B0DDD">
        <w:t xml:space="preserve">, misused righteous </w:t>
      </w:r>
      <w:proofErr w:type="spellStart"/>
      <w:r w:rsidRPr="002B0DDD">
        <w:t>Jephthae</w:t>
      </w:r>
      <w:proofErr w:type="spellEnd"/>
      <w:r w:rsidRPr="002B0DDD">
        <w:t xml:space="preserve"> </w:t>
      </w:r>
      <w:r>
        <w:t xml:space="preserve">whom the Most High chose, </w:t>
      </w:r>
      <w:r w:rsidRPr="002B0DDD">
        <w:t>throughout His life.)</w:t>
      </w:r>
    </w:p>
    <w:p w14:paraId="03D64FF6" w14:textId="77777777" w:rsidR="00D53E12" w:rsidRDefault="00D53E12" w:rsidP="00D53E12">
      <w:pPr>
        <w:pStyle w:val="NoSpacing"/>
        <w:rPr>
          <w:b/>
        </w:rPr>
      </w:pPr>
    </w:p>
    <w:p w14:paraId="4FC63AC7" w14:textId="77777777" w:rsidR="008F0412" w:rsidRPr="008F0412" w:rsidRDefault="008F0412" w:rsidP="008F0412">
      <w:pPr>
        <w:pStyle w:val="NoSpacing"/>
        <w:rPr>
          <w:b/>
        </w:rPr>
      </w:pPr>
      <w:r>
        <w:rPr>
          <w:b/>
        </w:rPr>
        <w:t xml:space="preserve">Luke 6:22 </w:t>
      </w:r>
      <w:r w:rsidRPr="008F0412">
        <w:rPr>
          <w:b/>
        </w:rPr>
        <w:t xml:space="preserve">Blessed are ye, when men </w:t>
      </w:r>
      <w:r>
        <w:rPr>
          <w:b/>
        </w:rPr>
        <w:t>SHALL HATE</w:t>
      </w:r>
      <w:r w:rsidRPr="008F0412">
        <w:rPr>
          <w:b/>
        </w:rPr>
        <w:t xml:space="preserve"> you, and when they </w:t>
      </w:r>
      <w:r>
        <w:rPr>
          <w:b/>
        </w:rPr>
        <w:t>SHALL SEPARATE</w:t>
      </w:r>
      <w:r w:rsidRPr="008F0412">
        <w:rPr>
          <w:b/>
        </w:rPr>
        <w:t xml:space="preserve"> you from their company, and </w:t>
      </w:r>
      <w:r w:rsidR="002B0DDD">
        <w:rPr>
          <w:b/>
        </w:rPr>
        <w:t>SHALL REPROACH</w:t>
      </w:r>
      <w:r w:rsidRPr="008F0412">
        <w:rPr>
          <w:b/>
        </w:rPr>
        <w:t xml:space="preserve"> you, and cast out your name as evil, for the Son of man's sake.</w:t>
      </w:r>
    </w:p>
    <w:p w14:paraId="02C9B6CB" w14:textId="77777777" w:rsidR="00D53E12" w:rsidRDefault="008F0412" w:rsidP="008F0412">
      <w:pPr>
        <w:pStyle w:val="NoSpacing"/>
        <w:rPr>
          <w:b/>
        </w:rPr>
      </w:pPr>
      <w:r>
        <w:rPr>
          <w:b/>
        </w:rPr>
        <w:t>:</w:t>
      </w:r>
      <w:r w:rsidRPr="008F0412">
        <w:rPr>
          <w:b/>
        </w:rPr>
        <w:t>23 Rejoice ye in that day, and leap for joy: for, behold, your reward is great in heaven: for in the like manner did their fathers unto the prophets.</w:t>
      </w:r>
      <w:r w:rsidR="000B5F2D">
        <w:rPr>
          <w:b/>
        </w:rPr>
        <w:br/>
      </w:r>
      <w:r w:rsidR="000B5F2D" w:rsidRPr="000B5F2D">
        <w:t>(</w:t>
      </w:r>
      <w:r w:rsidR="002B0DDD">
        <w:t xml:space="preserve">This is 100% truth, powerful words.  Yet many hypocrites claim Jesus Christ is a devil doctrine.  Or claim to follow Christ, but as their forefathers (the wicked of Israel), HATE Christ’s true servants: </w:t>
      </w:r>
      <w:r w:rsidR="002B0DDD" w:rsidRPr="002B0DDD">
        <w:rPr>
          <w:b/>
        </w:rPr>
        <w:t>Luke</w:t>
      </w:r>
      <w:r w:rsidR="000B5F2D" w:rsidRPr="002B0DDD">
        <w:rPr>
          <w:b/>
        </w:rPr>
        <w:t xml:space="preserve"> 10:16</w:t>
      </w:r>
      <w:r w:rsidR="002B0DDD">
        <w:t>.</w:t>
      </w:r>
      <w:r w:rsidR="000B5F2D" w:rsidRPr="000B5F2D">
        <w:t>)</w:t>
      </w:r>
    </w:p>
    <w:p w14:paraId="0F763CB3" w14:textId="77777777" w:rsidR="00D53E12" w:rsidRDefault="00D53E12" w:rsidP="00D53E12">
      <w:pPr>
        <w:pStyle w:val="NoSpacing"/>
        <w:rPr>
          <w:b/>
        </w:rPr>
      </w:pPr>
    </w:p>
    <w:p w14:paraId="46036649" w14:textId="77777777" w:rsidR="00D53E12" w:rsidRDefault="00D53E12" w:rsidP="00D53E12">
      <w:pPr>
        <w:pStyle w:val="NoSpacing"/>
        <w:rPr>
          <w:b/>
        </w:rPr>
      </w:pPr>
      <w:r>
        <w:rPr>
          <w:b/>
        </w:rPr>
        <w:t xml:space="preserve">Judges 11:1 </w:t>
      </w:r>
      <w:r w:rsidRPr="00D53E12">
        <w:rPr>
          <w:b/>
        </w:rPr>
        <w:t xml:space="preserve">Now Jephthah the </w:t>
      </w:r>
      <w:proofErr w:type="spellStart"/>
      <w:r w:rsidRPr="00D53E12">
        <w:rPr>
          <w:b/>
        </w:rPr>
        <w:t>Gileadite</w:t>
      </w:r>
      <w:proofErr w:type="spellEnd"/>
      <w:r w:rsidRPr="00D53E12">
        <w:rPr>
          <w:b/>
        </w:rPr>
        <w:t xml:space="preserve"> was a mighty man of </w:t>
      </w:r>
      <w:proofErr w:type="spellStart"/>
      <w:r w:rsidRPr="00D53E12">
        <w:rPr>
          <w:b/>
        </w:rPr>
        <w:t>valour</w:t>
      </w:r>
      <w:proofErr w:type="spellEnd"/>
      <w:r w:rsidRPr="00D53E12">
        <w:rPr>
          <w:b/>
        </w:rPr>
        <w:t xml:space="preserve">, and he was the </w:t>
      </w:r>
      <w:r w:rsidR="00980A65">
        <w:rPr>
          <w:b/>
        </w:rPr>
        <w:t>SON OF AN HARLOT</w:t>
      </w:r>
      <w:r w:rsidRPr="00D53E12">
        <w:rPr>
          <w:b/>
        </w:rPr>
        <w:t>: and Gilead begat Jephthah.</w:t>
      </w:r>
    </w:p>
    <w:p w14:paraId="0B77E566" w14:textId="77777777" w:rsidR="00980A65" w:rsidRPr="00980A65" w:rsidRDefault="00980A65" w:rsidP="00D53E12">
      <w:pPr>
        <w:pStyle w:val="NoSpacing"/>
      </w:pPr>
      <w:r w:rsidRPr="00980A65">
        <w:t>(Or today, being light skinned, or straight haired, or dark skinned, not speak “hood”,</w:t>
      </w:r>
      <w:r>
        <w:t xml:space="preserve"> or speak hood (depending on the environment),</w:t>
      </w:r>
      <w:r w:rsidRPr="00980A65">
        <w:t xml:space="preserve"> just any evil</w:t>
      </w:r>
      <w:r>
        <w:t>,</w:t>
      </w:r>
      <w:r w:rsidRPr="00980A65">
        <w:t xml:space="preserve"> UNSPIRIT</w:t>
      </w:r>
      <w:r>
        <w:t>UAL, carnal way to REJECT</w:t>
      </w:r>
      <w:r w:rsidRPr="00980A65">
        <w:t xml:space="preserve"> the righteous!)</w:t>
      </w:r>
    </w:p>
    <w:p w14:paraId="11A83C98" w14:textId="77777777" w:rsidR="00D53E12" w:rsidRDefault="00D53E12" w:rsidP="00D53E12">
      <w:pPr>
        <w:pStyle w:val="NoSpacing"/>
        <w:rPr>
          <w:b/>
        </w:rPr>
      </w:pPr>
      <w:r>
        <w:rPr>
          <w:b/>
        </w:rPr>
        <w:t>:</w:t>
      </w:r>
      <w:r w:rsidRPr="00D53E12">
        <w:rPr>
          <w:b/>
        </w:rPr>
        <w:t xml:space="preserve">2 And Gilead's wife </w:t>
      </w:r>
      <w:proofErr w:type="gramStart"/>
      <w:r w:rsidRPr="00D53E12">
        <w:rPr>
          <w:b/>
        </w:rPr>
        <w:t>bare</w:t>
      </w:r>
      <w:proofErr w:type="gramEnd"/>
      <w:r w:rsidRPr="00D53E12">
        <w:rPr>
          <w:b/>
        </w:rPr>
        <w:t xml:space="preserve"> him sons; and his wife's sons grew up, and they </w:t>
      </w:r>
      <w:r w:rsidR="008F0412">
        <w:rPr>
          <w:b/>
        </w:rPr>
        <w:t>THRUST OUT</w:t>
      </w:r>
      <w:r w:rsidRPr="00D53E12">
        <w:rPr>
          <w:b/>
        </w:rPr>
        <w:t xml:space="preserve"> Jephthah, and said unto him, Thou shalt </w:t>
      </w:r>
      <w:r w:rsidR="008F0412">
        <w:rPr>
          <w:b/>
        </w:rPr>
        <w:t>NOT</w:t>
      </w:r>
      <w:r w:rsidRPr="00D53E12">
        <w:rPr>
          <w:b/>
        </w:rPr>
        <w:t xml:space="preserve"> inherit in our father's house; for </w:t>
      </w:r>
      <w:r w:rsidR="00980A65">
        <w:rPr>
          <w:b/>
        </w:rPr>
        <w:t>thou ART</w:t>
      </w:r>
      <w:r w:rsidRPr="00D53E12">
        <w:rPr>
          <w:b/>
        </w:rPr>
        <w:t xml:space="preserve"> the son of a strange woman.</w:t>
      </w:r>
    </w:p>
    <w:p w14:paraId="7E295215" w14:textId="77777777" w:rsidR="00D53E12" w:rsidRPr="00D53E12" w:rsidRDefault="00D53E12" w:rsidP="00D53E12">
      <w:pPr>
        <w:pStyle w:val="NoSpacing"/>
        <w:rPr>
          <w:b/>
        </w:rPr>
      </w:pPr>
      <w:r>
        <w:rPr>
          <w:b/>
        </w:rPr>
        <w:t xml:space="preserve">:6 </w:t>
      </w:r>
      <w:r w:rsidRPr="00D53E12">
        <w:rPr>
          <w:b/>
        </w:rPr>
        <w:t xml:space="preserve">And they said unto Jephthah, Come, and </w:t>
      </w:r>
      <w:r w:rsidR="008F0412">
        <w:rPr>
          <w:b/>
        </w:rPr>
        <w:t>BE OUR</w:t>
      </w:r>
      <w:r w:rsidRPr="00D53E12">
        <w:rPr>
          <w:b/>
        </w:rPr>
        <w:t xml:space="preserve"> captain, that we may fight with the children of Ammon.</w:t>
      </w:r>
      <w:r w:rsidR="00980A65">
        <w:rPr>
          <w:b/>
        </w:rPr>
        <w:t xml:space="preserve"> </w:t>
      </w:r>
      <w:r w:rsidR="00980A65" w:rsidRPr="00980A65">
        <w:t>(No apologies, no shame, NO humility, no repentance!)</w:t>
      </w:r>
    </w:p>
    <w:p w14:paraId="123ED8AE" w14:textId="77777777" w:rsidR="00D53E12" w:rsidRDefault="00D53E12" w:rsidP="00D53E12">
      <w:pPr>
        <w:pStyle w:val="NoSpacing"/>
        <w:rPr>
          <w:b/>
        </w:rPr>
      </w:pPr>
      <w:r>
        <w:rPr>
          <w:b/>
        </w:rPr>
        <w:t>:</w:t>
      </w:r>
      <w:r w:rsidRPr="00D53E12">
        <w:rPr>
          <w:b/>
        </w:rPr>
        <w:t xml:space="preserve">7 And Jephthah said unto the elders of Gilead, Did </w:t>
      </w:r>
      <w:r>
        <w:rPr>
          <w:b/>
        </w:rPr>
        <w:t xml:space="preserve">NOT ye </w:t>
      </w:r>
      <w:r w:rsidR="008F0412">
        <w:rPr>
          <w:b/>
        </w:rPr>
        <w:t>HATE ME</w:t>
      </w:r>
      <w:r w:rsidRPr="00D53E12">
        <w:rPr>
          <w:b/>
        </w:rPr>
        <w:t xml:space="preserve">, and </w:t>
      </w:r>
      <w:r w:rsidR="00980A65">
        <w:rPr>
          <w:b/>
        </w:rPr>
        <w:t>EXPEL ME OUT</w:t>
      </w:r>
      <w:r w:rsidRPr="00D53E12">
        <w:rPr>
          <w:b/>
        </w:rPr>
        <w:t xml:space="preserve"> of my father's house? and why are </w:t>
      </w:r>
      <w:r w:rsidR="00980A65">
        <w:rPr>
          <w:b/>
        </w:rPr>
        <w:t>YE COME UNTO ME NOW</w:t>
      </w:r>
      <w:r w:rsidRPr="00D53E12">
        <w:rPr>
          <w:b/>
        </w:rPr>
        <w:t xml:space="preserve"> when ye are in distress?</w:t>
      </w:r>
    </w:p>
    <w:p w14:paraId="100B582A" w14:textId="77777777" w:rsidR="002B0DDD" w:rsidRPr="00AA7FE7" w:rsidRDefault="00AA7FE7" w:rsidP="00D53E12">
      <w:pPr>
        <w:pStyle w:val="NoSpacing"/>
      </w:pPr>
      <w:r w:rsidRPr="00AA7FE7">
        <w:t>(T</w:t>
      </w:r>
      <w:r w:rsidR="002B0DDD" w:rsidRPr="00AA7FE7">
        <w:t>he LORD as He said</w:t>
      </w:r>
      <w:r>
        <w:t>,</w:t>
      </w:r>
      <w:r w:rsidR="002B0DDD" w:rsidRPr="00AA7FE7">
        <w:t xml:space="preserve"> chooses the base things </w:t>
      </w:r>
      <w:r w:rsidR="00445D6F">
        <w:t xml:space="preserve">and the meek </w:t>
      </w:r>
      <w:r w:rsidR="002B0DDD" w:rsidRPr="00AA7FE7">
        <w:t>to confound the wise of Israel.</w:t>
      </w:r>
      <w:r w:rsidRPr="00AA7FE7">
        <w:t xml:space="preserve">  When the LORD punishes Israel, that sometimes provides the incentive for some of them to seek the righteous whom they</w:t>
      </w:r>
      <w:r w:rsidR="00BD2038">
        <w:t xml:space="preserve"> deny and hate, but already know are righteous</w:t>
      </w:r>
      <w:r w:rsidRPr="00AA7FE7">
        <w:t>.  HYPOCRITES!</w:t>
      </w:r>
      <w:r>
        <w:t xml:space="preserve">  So</w:t>
      </w:r>
      <w:r w:rsidR="00BD2038">
        <w:t>,</w:t>
      </w:r>
      <w:r>
        <w:t xml:space="preserve"> fortunately as </w:t>
      </w:r>
      <w:r w:rsidR="00BD2038">
        <w:t xml:space="preserve">was </w:t>
      </w:r>
      <w:proofErr w:type="spellStart"/>
      <w:r>
        <w:t>Jephthae</w:t>
      </w:r>
      <w:proofErr w:type="spellEnd"/>
      <w:r>
        <w:t xml:space="preserve">, we are of Christ, and NOT </w:t>
      </w:r>
      <w:r w:rsidR="00350911">
        <w:t xml:space="preserve">of </w:t>
      </w:r>
      <w:r>
        <w:t>the Devil</w:t>
      </w:r>
      <w:r w:rsidR="00350911">
        <w:t xml:space="preserve"> nor doing</w:t>
      </w:r>
      <w:r w:rsidR="00BD2038">
        <w:t xml:space="preserve"> his evil works</w:t>
      </w:r>
      <w:r>
        <w:t>.</w:t>
      </w:r>
      <w:r w:rsidRPr="00AA7FE7">
        <w:t>)</w:t>
      </w:r>
    </w:p>
    <w:p w14:paraId="1E420BA4" w14:textId="77777777" w:rsidR="008F0412" w:rsidRDefault="008F0412" w:rsidP="00D53E12">
      <w:pPr>
        <w:pStyle w:val="NoSpacing"/>
        <w:rPr>
          <w:b/>
        </w:rPr>
      </w:pPr>
    </w:p>
    <w:p w14:paraId="66C557E2" w14:textId="77777777" w:rsidR="00615CFF" w:rsidRPr="00615CFF" w:rsidRDefault="00615CFF" w:rsidP="00615CFF">
      <w:pPr>
        <w:pStyle w:val="NoSpacing"/>
        <w:rPr>
          <w:b/>
        </w:rPr>
      </w:pPr>
      <w:r>
        <w:rPr>
          <w:b/>
        </w:rPr>
        <w:lastRenderedPageBreak/>
        <w:t xml:space="preserve">Genesis 37:4 </w:t>
      </w:r>
      <w:r w:rsidRPr="00615CFF">
        <w:rPr>
          <w:b/>
        </w:rPr>
        <w:t xml:space="preserve">And when his brethren saw that their father loved him more than all his brethren, they </w:t>
      </w:r>
      <w:r>
        <w:rPr>
          <w:b/>
        </w:rPr>
        <w:t>HATED</w:t>
      </w:r>
      <w:r w:rsidRPr="00615CFF">
        <w:rPr>
          <w:b/>
        </w:rPr>
        <w:t xml:space="preserve"> him, and </w:t>
      </w:r>
      <w:r>
        <w:rPr>
          <w:b/>
        </w:rPr>
        <w:t>COULD NOT</w:t>
      </w:r>
      <w:r w:rsidRPr="00615CFF">
        <w:rPr>
          <w:b/>
        </w:rPr>
        <w:t xml:space="preserve"> speak peaceably unto him.</w:t>
      </w:r>
    </w:p>
    <w:p w14:paraId="3BC979FB" w14:textId="77777777" w:rsidR="008F0412" w:rsidRDefault="00615CFF" w:rsidP="00615CFF">
      <w:pPr>
        <w:pStyle w:val="NoSpacing"/>
        <w:rPr>
          <w:b/>
        </w:rPr>
      </w:pPr>
      <w:r>
        <w:rPr>
          <w:b/>
        </w:rPr>
        <w:t>:</w:t>
      </w:r>
      <w:r w:rsidRPr="00615CFF">
        <w:rPr>
          <w:b/>
        </w:rPr>
        <w:t xml:space="preserve">5 And Joseph dreamed a dream, and he </w:t>
      </w:r>
      <w:r w:rsidR="0057423F">
        <w:rPr>
          <w:b/>
        </w:rPr>
        <w:t>TOLD IT</w:t>
      </w:r>
      <w:r w:rsidRPr="00615CFF">
        <w:rPr>
          <w:b/>
        </w:rPr>
        <w:t xml:space="preserve"> his brethren: and they </w:t>
      </w:r>
      <w:r>
        <w:rPr>
          <w:b/>
        </w:rPr>
        <w:t>HATED HIM YET THE MORE</w:t>
      </w:r>
      <w:r w:rsidRPr="00615CFF">
        <w:rPr>
          <w:b/>
        </w:rPr>
        <w:t>.</w:t>
      </w:r>
    </w:p>
    <w:p w14:paraId="3B5955D8" w14:textId="77777777" w:rsidR="00615CFF" w:rsidRDefault="00615CFF" w:rsidP="00615CFF">
      <w:pPr>
        <w:pStyle w:val="NoSpacing"/>
        <w:rPr>
          <w:b/>
        </w:rPr>
      </w:pPr>
      <w:r>
        <w:rPr>
          <w:b/>
        </w:rPr>
        <w:t xml:space="preserve">:11 </w:t>
      </w:r>
      <w:r w:rsidRPr="00615CFF">
        <w:rPr>
          <w:b/>
        </w:rPr>
        <w:t xml:space="preserve">And his brethren </w:t>
      </w:r>
      <w:r w:rsidR="0057423F">
        <w:rPr>
          <w:b/>
        </w:rPr>
        <w:t>ENVIED HIM</w:t>
      </w:r>
      <w:r w:rsidRPr="00615CFF">
        <w:rPr>
          <w:b/>
        </w:rPr>
        <w:t xml:space="preserve">; but his father </w:t>
      </w:r>
      <w:r w:rsidR="0057423F">
        <w:rPr>
          <w:b/>
        </w:rPr>
        <w:t>OBSERVED</w:t>
      </w:r>
      <w:r w:rsidRPr="00615CFF">
        <w:rPr>
          <w:b/>
        </w:rPr>
        <w:t xml:space="preserve"> the saying.</w:t>
      </w:r>
    </w:p>
    <w:p w14:paraId="6D3F1A21" w14:textId="77777777" w:rsidR="00A063BF" w:rsidRPr="00A063BF" w:rsidRDefault="00A063BF" w:rsidP="00D53E12">
      <w:pPr>
        <w:pStyle w:val="NoSpacing"/>
      </w:pPr>
      <w:r>
        <w:t>(NO new thing under the sun</w:t>
      </w:r>
      <w:r w:rsidR="00615CFF">
        <w:t>, a lot of HATE, no hate limit</w:t>
      </w:r>
      <w:r w:rsidR="0057423F">
        <w:t xml:space="preserve">s </w:t>
      </w:r>
      <w:r w:rsidR="00A52836">
        <w:t xml:space="preserve">and </w:t>
      </w:r>
      <w:r w:rsidR="0057423F">
        <w:t>always room for more</w:t>
      </w:r>
      <w:r>
        <w:t>.  Most men of Israel HATE TRUTH.  As the Messiah said, I can’t lie, or I’ll be like unto you</w:t>
      </w:r>
      <w:r w:rsidR="00615CFF">
        <w:t xml:space="preserve">, </w:t>
      </w:r>
      <w:r w:rsidR="00D0490F">
        <w:t>Joseph’</w:t>
      </w:r>
      <w:r w:rsidR="00BB7155">
        <w:t>s TRUE</w:t>
      </w:r>
      <w:r w:rsidR="00D0490F">
        <w:t xml:space="preserve"> righteous words </w:t>
      </w:r>
      <w:r w:rsidR="00BB7155">
        <w:t xml:space="preserve">spoken OPENLY </w:t>
      </w:r>
      <w:r w:rsidR="00D0490F">
        <w:t>were met with hatred, cruelty, and SIN</w:t>
      </w:r>
      <w:r w:rsidR="00A52836">
        <w:t>S</w:t>
      </w:r>
      <w:r w:rsidR="00D0490F">
        <w:t>!  But righteous Jacob CONSIDERED the words of His righteous son.   Moreover</w:t>
      </w:r>
      <w:r w:rsidR="00615CFF">
        <w:t>,</w:t>
      </w:r>
      <w:r w:rsidR="00D0490F">
        <w:t xml:space="preserve"> the righteous and faithful Heavenly Father protected and preserved righteous Joseph.)</w:t>
      </w:r>
    </w:p>
    <w:p w14:paraId="28DA5BF3" w14:textId="77777777" w:rsidR="008F0412" w:rsidRDefault="008F0412" w:rsidP="00D53E12">
      <w:pPr>
        <w:pStyle w:val="NoSpacing"/>
        <w:rPr>
          <w:b/>
        </w:rPr>
      </w:pPr>
    </w:p>
    <w:p w14:paraId="5C064BC6" w14:textId="77777777" w:rsidR="00F02D2F" w:rsidRPr="00F02D2F" w:rsidRDefault="008F0412" w:rsidP="00F02D2F">
      <w:pPr>
        <w:pStyle w:val="NoSpacing"/>
        <w:rPr>
          <w:b/>
        </w:rPr>
      </w:pPr>
      <w:r>
        <w:rPr>
          <w:b/>
        </w:rPr>
        <w:t xml:space="preserve">Luke 9:53 </w:t>
      </w:r>
      <w:r w:rsidR="00BB7155">
        <w:rPr>
          <w:b/>
        </w:rPr>
        <w:t>And they did NOT</w:t>
      </w:r>
      <w:r w:rsidR="00F02D2F" w:rsidRPr="00F02D2F">
        <w:rPr>
          <w:b/>
        </w:rPr>
        <w:t xml:space="preserve"> receive him</w:t>
      </w:r>
      <w:r w:rsidR="00BB7155">
        <w:rPr>
          <w:b/>
        </w:rPr>
        <w:t>, because his face was AS THOUGH</w:t>
      </w:r>
      <w:r w:rsidR="00F02D2F" w:rsidRPr="00F02D2F">
        <w:rPr>
          <w:b/>
        </w:rPr>
        <w:t xml:space="preserve"> he would go to Jerusalem.</w:t>
      </w:r>
    </w:p>
    <w:p w14:paraId="7895C43E" w14:textId="77777777" w:rsidR="00F02D2F" w:rsidRPr="00F02D2F" w:rsidRDefault="00F02D2F" w:rsidP="00F02D2F">
      <w:pPr>
        <w:pStyle w:val="NoSpacing"/>
        <w:rPr>
          <w:b/>
        </w:rPr>
      </w:pPr>
      <w:r>
        <w:rPr>
          <w:b/>
        </w:rPr>
        <w:t>:</w:t>
      </w:r>
      <w:r w:rsidRPr="00F02D2F">
        <w:rPr>
          <w:b/>
        </w:rPr>
        <w:t>54 And when his disciples James and John saw this, they said, Lord, wilt thou that we command fire to come down from heaven, and consume them, even as Elias did?</w:t>
      </w:r>
    </w:p>
    <w:p w14:paraId="24966C25" w14:textId="77777777" w:rsidR="00F02D2F" w:rsidRPr="00F02D2F" w:rsidRDefault="00F02D2F" w:rsidP="00F02D2F">
      <w:pPr>
        <w:pStyle w:val="NoSpacing"/>
        <w:rPr>
          <w:b/>
        </w:rPr>
      </w:pPr>
      <w:r>
        <w:rPr>
          <w:b/>
        </w:rPr>
        <w:t>:</w:t>
      </w:r>
      <w:r w:rsidRPr="00F02D2F">
        <w:rPr>
          <w:b/>
        </w:rPr>
        <w:t xml:space="preserve">55 But he turned, and rebuked them, and said, Ye </w:t>
      </w:r>
      <w:r>
        <w:rPr>
          <w:b/>
        </w:rPr>
        <w:t>KNOW NOT WHAT MANNER</w:t>
      </w:r>
      <w:r w:rsidRPr="00F02D2F">
        <w:rPr>
          <w:b/>
        </w:rPr>
        <w:t xml:space="preserve"> of spirit ye are of.</w:t>
      </w:r>
    </w:p>
    <w:p w14:paraId="39BF9764" w14:textId="77777777" w:rsidR="00615CFF" w:rsidRDefault="00F02D2F" w:rsidP="00F02D2F">
      <w:pPr>
        <w:pStyle w:val="NoSpacing"/>
      </w:pPr>
      <w:r>
        <w:rPr>
          <w:b/>
        </w:rPr>
        <w:t>:</w:t>
      </w:r>
      <w:r w:rsidRPr="00F02D2F">
        <w:rPr>
          <w:b/>
        </w:rPr>
        <w:t xml:space="preserve">56 For the Son of man </w:t>
      </w:r>
      <w:r>
        <w:rPr>
          <w:b/>
        </w:rPr>
        <w:t>IS NOT</w:t>
      </w:r>
      <w:r w:rsidRPr="00F02D2F">
        <w:rPr>
          <w:b/>
        </w:rPr>
        <w:t xml:space="preserve"> </w:t>
      </w:r>
      <w:r w:rsidR="0057423F">
        <w:rPr>
          <w:b/>
        </w:rPr>
        <w:t>COME</w:t>
      </w:r>
      <w:r w:rsidRPr="00F02D2F">
        <w:rPr>
          <w:b/>
        </w:rPr>
        <w:t xml:space="preserve"> to </w:t>
      </w:r>
      <w:r>
        <w:rPr>
          <w:b/>
        </w:rPr>
        <w:t>DESTROY</w:t>
      </w:r>
      <w:r w:rsidRPr="00F02D2F">
        <w:rPr>
          <w:b/>
        </w:rPr>
        <w:t xml:space="preserve"> men's lives, but </w:t>
      </w:r>
      <w:r w:rsidR="0057423F">
        <w:rPr>
          <w:b/>
        </w:rPr>
        <w:t>TO SAVE</w:t>
      </w:r>
      <w:r w:rsidRPr="00F02D2F">
        <w:rPr>
          <w:b/>
        </w:rPr>
        <w:t xml:space="preserve"> them. And they went to another village.</w:t>
      </w:r>
      <w:r>
        <w:rPr>
          <w:b/>
        </w:rPr>
        <w:br/>
      </w:r>
      <w:r w:rsidR="00BB7155">
        <w:t xml:space="preserve">(Blind or wicked Israel FOLLOWS ASSUMPTIONS, not truth.  The offended apostles while still in the process of renewing their mind and being born again, thought to take vengeance and render evil for evil upon their wicked brethren of Israel.  However, WE MUST still love them that hate us, and be blameless but beware of these devilish wolves of Israel, AND MAKE SURE we apply the scriptures PROPERLY and with true understanding: </w:t>
      </w:r>
      <w:r w:rsidR="00BB7155">
        <w:rPr>
          <w:b/>
          <w:bCs/>
        </w:rPr>
        <w:t>Ephesians 4:26-27, Matthew 10:16</w:t>
      </w:r>
      <w:r w:rsidR="00BB7155">
        <w:t xml:space="preserve">, </w:t>
      </w:r>
      <w:r w:rsidR="00BB7155">
        <w:rPr>
          <w:b/>
          <w:bCs/>
        </w:rPr>
        <w:t xml:space="preserve">Matthew 5:44-48, </w:t>
      </w:r>
      <w:proofErr w:type="spellStart"/>
      <w:r w:rsidR="00BB7155">
        <w:rPr>
          <w:b/>
          <w:bCs/>
        </w:rPr>
        <w:t>IITimothy</w:t>
      </w:r>
      <w:proofErr w:type="spellEnd"/>
      <w:r w:rsidR="00BB7155">
        <w:rPr>
          <w:b/>
          <w:bCs/>
        </w:rPr>
        <w:t xml:space="preserve"> 2:24-26, </w:t>
      </w:r>
      <w:r w:rsidR="00BB7155">
        <w:t>etc.)</w:t>
      </w:r>
    </w:p>
    <w:p w14:paraId="061FA9E7" w14:textId="77777777" w:rsidR="00BB7155" w:rsidRDefault="00BB7155" w:rsidP="00F02D2F">
      <w:pPr>
        <w:pStyle w:val="NoSpacing"/>
      </w:pPr>
    </w:p>
    <w:p w14:paraId="07C5BCD7" w14:textId="77777777" w:rsidR="00615CFF" w:rsidRDefault="00615CFF" w:rsidP="00F02D2F">
      <w:pPr>
        <w:pStyle w:val="NoSpacing"/>
      </w:pPr>
      <w:r>
        <w:t xml:space="preserve">REMEMBER, the apostles </w:t>
      </w:r>
      <w:r w:rsidR="0057423F">
        <w:t xml:space="preserve">INITIALLY </w:t>
      </w:r>
      <w:r>
        <w:t>learned from the Phari</w:t>
      </w:r>
      <w:r w:rsidR="0057423F">
        <w:t xml:space="preserve">sees too, as many of us </w:t>
      </w:r>
      <w:r>
        <w:t xml:space="preserve">learned </w:t>
      </w:r>
      <w:r w:rsidR="00F73812">
        <w:t xml:space="preserve">or heard doctrines </w:t>
      </w:r>
      <w:r>
        <w:t>from Israelite churches NOT serving the LORD in spirit and truth: John 4:24, Isaiah 10:20, etc.</w:t>
      </w:r>
    </w:p>
    <w:p w14:paraId="47EA473E" w14:textId="77777777" w:rsidR="000B5F2D" w:rsidRDefault="000B5F2D" w:rsidP="00F02D2F">
      <w:pPr>
        <w:pStyle w:val="NoSpacing"/>
      </w:pPr>
    </w:p>
    <w:p w14:paraId="01BBE5C7" w14:textId="77777777" w:rsidR="000B5F2D" w:rsidRPr="000B5F2D" w:rsidRDefault="000B5F2D" w:rsidP="000B5F2D">
      <w:pPr>
        <w:pStyle w:val="NoSpacing"/>
        <w:rPr>
          <w:b/>
        </w:rPr>
      </w:pPr>
      <w:r w:rsidRPr="000B5F2D">
        <w:rPr>
          <w:b/>
        </w:rPr>
        <w:t xml:space="preserve">John 15:18 If the world hate you, ye know that it </w:t>
      </w:r>
      <w:r w:rsidR="00800B20">
        <w:rPr>
          <w:b/>
        </w:rPr>
        <w:t>HATED ME</w:t>
      </w:r>
      <w:r w:rsidRPr="000B5F2D">
        <w:rPr>
          <w:b/>
        </w:rPr>
        <w:t xml:space="preserve"> before it hated you.</w:t>
      </w:r>
    </w:p>
    <w:p w14:paraId="206AA503" w14:textId="77777777" w:rsidR="000B5F2D" w:rsidRPr="000B5F2D" w:rsidRDefault="000B5F2D" w:rsidP="000B5F2D">
      <w:pPr>
        <w:pStyle w:val="NoSpacing"/>
        <w:rPr>
          <w:b/>
        </w:rPr>
      </w:pPr>
      <w:r w:rsidRPr="000B5F2D">
        <w:rPr>
          <w:b/>
        </w:rPr>
        <w:t xml:space="preserve">:19 If ye were of the world, the world </w:t>
      </w:r>
      <w:r w:rsidR="00567F89">
        <w:rPr>
          <w:b/>
        </w:rPr>
        <w:t>WOULD LOVE</w:t>
      </w:r>
      <w:r w:rsidRPr="000B5F2D">
        <w:rPr>
          <w:b/>
        </w:rPr>
        <w:t xml:space="preserve"> his own: but because </w:t>
      </w:r>
      <w:r w:rsidR="00800B20">
        <w:rPr>
          <w:b/>
        </w:rPr>
        <w:t>YE ARE NOT</w:t>
      </w:r>
      <w:r w:rsidRPr="000B5F2D">
        <w:rPr>
          <w:b/>
        </w:rPr>
        <w:t xml:space="preserve"> of the world, but I have </w:t>
      </w:r>
      <w:r w:rsidR="00800B20">
        <w:rPr>
          <w:b/>
        </w:rPr>
        <w:t>CHOSEN YOU OUT</w:t>
      </w:r>
      <w:r w:rsidRPr="000B5F2D">
        <w:rPr>
          <w:b/>
        </w:rPr>
        <w:t xml:space="preserve"> of the world, therefore the world </w:t>
      </w:r>
      <w:r>
        <w:rPr>
          <w:b/>
        </w:rPr>
        <w:t xml:space="preserve">HATETH </w:t>
      </w:r>
      <w:r w:rsidRPr="000B5F2D">
        <w:rPr>
          <w:b/>
        </w:rPr>
        <w:t>you.</w:t>
      </w:r>
    </w:p>
    <w:p w14:paraId="364933E4" w14:textId="77777777" w:rsidR="000B5F2D" w:rsidRDefault="000B5F2D" w:rsidP="000B5F2D">
      <w:pPr>
        <w:pStyle w:val="NoSpacing"/>
        <w:rPr>
          <w:b/>
        </w:rPr>
      </w:pPr>
      <w:r w:rsidRPr="000B5F2D">
        <w:rPr>
          <w:b/>
        </w:rPr>
        <w:t xml:space="preserve">:20 Remember </w:t>
      </w:r>
      <w:r>
        <w:rPr>
          <w:b/>
        </w:rPr>
        <w:t>THE WORD</w:t>
      </w:r>
      <w:r w:rsidRPr="000B5F2D">
        <w:rPr>
          <w:b/>
        </w:rPr>
        <w:t xml:space="preserve"> that I s</w:t>
      </w:r>
      <w:r>
        <w:rPr>
          <w:b/>
        </w:rPr>
        <w:t xml:space="preserve">aid unto you, </w:t>
      </w:r>
      <w:proofErr w:type="gramStart"/>
      <w:r>
        <w:rPr>
          <w:b/>
        </w:rPr>
        <w:t>The</w:t>
      </w:r>
      <w:proofErr w:type="gramEnd"/>
      <w:r>
        <w:rPr>
          <w:b/>
        </w:rPr>
        <w:t xml:space="preserve"> servant is NOT</w:t>
      </w:r>
      <w:r w:rsidRPr="000B5F2D">
        <w:rPr>
          <w:b/>
        </w:rPr>
        <w:t xml:space="preserve"> greater than his lord. If they have persecuted me, they will also </w:t>
      </w:r>
      <w:r>
        <w:rPr>
          <w:b/>
        </w:rPr>
        <w:t>PERSECUTE</w:t>
      </w:r>
      <w:r w:rsidRPr="000B5F2D">
        <w:rPr>
          <w:b/>
        </w:rPr>
        <w:t xml:space="preserve"> you; if they have kept my saying, they will keep yours also.</w:t>
      </w:r>
    </w:p>
    <w:p w14:paraId="31588D77" w14:textId="77777777" w:rsidR="00567F89" w:rsidRPr="00567F89" w:rsidRDefault="00567F89" w:rsidP="000B5F2D">
      <w:pPr>
        <w:pStyle w:val="NoSpacing"/>
      </w:pPr>
      <w:r>
        <w:t xml:space="preserve">(So MANY ISRAEL ARE OF </w:t>
      </w:r>
      <w:r w:rsidRPr="00567F89">
        <w:t>This SAME wicked world with Christmas celebration they pull scrip</w:t>
      </w:r>
      <w:r>
        <w:t>ts</w:t>
      </w:r>
      <w:r w:rsidRPr="00567F89">
        <w:t xml:space="preserve"> against!)</w:t>
      </w:r>
    </w:p>
    <w:p w14:paraId="2D37EDB1" w14:textId="77777777" w:rsidR="008F0412" w:rsidRDefault="008F0412" w:rsidP="00D53E12">
      <w:pPr>
        <w:pStyle w:val="NoSpacing"/>
        <w:rPr>
          <w:b/>
        </w:rPr>
      </w:pPr>
    </w:p>
    <w:p w14:paraId="55A66283" w14:textId="77777777" w:rsidR="00465152" w:rsidRPr="00465152" w:rsidRDefault="008F0412" w:rsidP="00465152">
      <w:pPr>
        <w:pStyle w:val="NoSpacing"/>
        <w:rPr>
          <w:b/>
        </w:rPr>
      </w:pPr>
      <w:r>
        <w:rPr>
          <w:b/>
        </w:rPr>
        <w:t>John 7:19</w:t>
      </w:r>
      <w:r w:rsidR="00465152">
        <w:rPr>
          <w:b/>
        </w:rPr>
        <w:t xml:space="preserve"> </w:t>
      </w:r>
      <w:r w:rsidR="00465152" w:rsidRPr="00465152">
        <w:rPr>
          <w:b/>
        </w:rPr>
        <w:t xml:space="preserve">Did not Moses give you the law, and </w:t>
      </w:r>
      <w:r w:rsidR="00800B20">
        <w:rPr>
          <w:b/>
        </w:rPr>
        <w:t>YET NONE OF YOU</w:t>
      </w:r>
      <w:r w:rsidR="00465152" w:rsidRPr="00465152">
        <w:rPr>
          <w:b/>
        </w:rPr>
        <w:t xml:space="preserve"> </w:t>
      </w:r>
      <w:r w:rsidR="00234175">
        <w:rPr>
          <w:b/>
        </w:rPr>
        <w:t>KEEPETH</w:t>
      </w:r>
      <w:r w:rsidR="00465152" w:rsidRPr="00465152">
        <w:rPr>
          <w:b/>
        </w:rPr>
        <w:t xml:space="preserve"> the law? </w:t>
      </w:r>
      <w:r w:rsidR="00800B20">
        <w:rPr>
          <w:b/>
        </w:rPr>
        <w:t>WHY GO YE</w:t>
      </w:r>
      <w:r w:rsidR="00465152" w:rsidRPr="00465152">
        <w:rPr>
          <w:b/>
        </w:rPr>
        <w:t xml:space="preserve"> about to kill me?</w:t>
      </w:r>
    </w:p>
    <w:p w14:paraId="6B1E12CE" w14:textId="77777777" w:rsidR="00465152" w:rsidRPr="00465152" w:rsidRDefault="00465152" w:rsidP="00465152">
      <w:pPr>
        <w:pStyle w:val="NoSpacing"/>
        <w:rPr>
          <w:b/>
        </w:rPr>
      </w:pPr>
      <w:r>
        <w:rPr>
          <w:b/>
        </w:rPr>
        <w:t>:</w:t>
      </w:r>
      <w:r w:rsidRPr="00465152">
        <w:rPr>
          <w:b/>
        </w:rPr>
        <w:t xml:space="preserve">20 The people answered and said, Thou </w:t>
      </w:r>
      <w:r w:rsidR="00234175">
        <w:rPr>
          <w:b/>
        </w:rPr>
        <w:t>HAST A devil: WHO</w:t>
      </w:r>
      <w:r w:rsidRPr="00465152">
        <w:rPr>
          <w:b/>
        </w:rPr>
        <w:t xml:space="preserve"> </w:t>
      </w:r>
      <w:proofErr w:type="spellStart"/>
      <w:r w:rsidRPr="00465152">
        <w:rPr>
          <w:b/>
        </w:rPr>
        <w:t>goeth</w:t>
      </w:r>
      <w:proofErr w:type="spellEnd"/>
      <w:r w:rsidRPr="00465152">
        <w:rPr>
          <w:b/>
        </w:rPr>
        <w:t xml:space="preserve"> about to kill thee?</w:t>
      </w:r>
    </w:p>
    <w:p w14:paraId="7BC45328" w14:textId="77777777" w:rsidR="008F0412" w:rsidRDefault="00465152" w:rsidP="00465152">
      <w:pPr>
        <w:pStyle w:val="NoSpacing"/>
        <w:rPr>
          <w:b/>
        </w:rPr>
      </w:pPr>
      <w:r>
        <w:rPr>
          <w:b/>
        </w:rPr>
        <w:t>:</w:t>
      </w:r>
      <w:r w:rsidRPr="00465152">
        <w:rPr>
          <w:b/>
        </w:rPr>
        <w:t>21 Jesus answered and said unto them, I have done one work, and ye all marvel.</w:t>
      </w:r>
    </w:p>
    <w:p w14:paraId="35B71C25" w14:textId="77777777" w:rsidR="00800B20" w:rsidRPr="008811B7" w:rsidRDefault="00800B20" w:rsidP="00465152">
      <w:pPr>
        <w:pStyle w:val="NoSpacing"/>
      </w:pPr>
      <w:r w:rsidRPr="008811B7">
        <w:t>(Hebrews 4:12</w:t>
      </w:r>
      <w:r w:rsidR="008811B7" w:rsidRPr="008811B7">
        <w:t>, Matthew 15:18, Matthew 7:20, etc.</w:t>
      </w:r>
      <w:r w:rsidRPr="008811B7">
        <w:t>)</w:t>
      </w:r>
    </w:p>
    <w:p w14:paraId="4CBF7F99" w14:textId="77777777" w:rsidR="00DA3C64" w:rsidRDefault="00DA3C64" w:rsidP="00465152">
      <w:pPr>
        <w:pStyle w:val="NoSpacing"/>
        <w:rPr>
          <w:b/>
        </w:rPr>
      </w:pPr>
    </w:p>
    <w:p w14:paraId="698EE759" w14:textId="77777777" w:rsidR="00DA3C64" w:rsidRPr="00DA3C64" w:rsidRDefault="00DA3C64" w:rsidP="00DA3C64">
      <w:pPr>
        <w:pStyle w:val="NoSpacing"/>
        <w:rPr>
          <w:b/>
        </w:rPr>
      </w:pPr>
      <w:r>
        <w:rPr>
          <w:b/>
        </w:rPr>
        <w:t xml:space="preserve">Mark 8:11 </w:t>
      </w:r>
      <w:r w:rsidRPr="00DA3C64">
        <w:rPr>
          <w:b/>
        </w:rPr>
        <w:t xml:space="preserve">And the Pharisees came forth, and began to question with him, seeking of him </w:t>
      </w:r>
      <w:r w:rsidR="00234175">
        <w:rPr>
          <w:b/>
        </w:rPr>
        <w:t>A SIGN FROM HEAVEN</w:t>
      </w:r>
      <w:r w:rsidRPr="00DA3C64">
        <w:rPr>
          <w:b/>
        </w:rPr>
        <w:t>, tempting him.</w:t>
      </w:r>
    </w:p>
    <w:p w14:paraId="2A4E2836" w14:textId="77777777" w:rsidR="00DA3C64" w:rsidRDefault="008B3C18" w:rsidP="00DA3C64">
      <w:pPr>
        <w:pStyle w:val="NoSpacing"/>
        <w:rPr>
          <w:b/>
        </w:rPr>
      </w:pPr>
      <w:r>
        <w:rPr>
          <w:b/>
        </w:rPr>
        <w:t>:</w:t>
      </w:r>
      <w:r w:rsidR="00DA3C64" w:rsidRPr="00DA3C64">
        <w:rPr>
          <w:b/>
        </w:rPr>
        <w:t xml:space="preserve">12 And </w:t>
      </w:r>
      <w:r w:rsidR="009141F8">
        <w:rPr>
          <w:b/>
        </w:rPr>
        <w:t>HE SIGHED DEEPLY</w:t>
      </w:r>
      <w:r w:rsidR="00DA3C64" w:rsidRPr="00DA3C64">
        <w:rPr>
          <w:b/>
        </w:rPr>
        <w:t xml:space="preserve"> in his spirit, and saith, </w:t>
      </w:r>
      <w:proofErr w:type="gramStart"/>
      <w:r w:rsidR="00DA3C64" w:rsidRPr="00DA3C64">
        <w:rPr>
          <w:b/>
        </w:rPr>
        <w:t>Why</w:t>
      </w:r>
      <w:proofErr w:type="gramEnd"/>
      <w:r w:rsidR="00DA3C64" w:rsidRPr="00DA3C64">
        <w:rPr>
          <w:b/>
        </w:rPr>
        <w:t xml:space="preserve"> doth this generation </w:t>
      </w:r>
      <w:r w:rsidR="009141F8">
        <w:rPr>
          <w:b/>
        </w:rPr>
        <w:t>SEEK AFTER</w:t>
      </w:r>
      <w:r w:rsidR="00DA3C64" w:rsidRPr="00DA3C64">
        <w:rPr>
          <w:b/>
        </w:rPr>
        <w:t xml:space="preserve"> a sign? verily I say unto you, There shall no sign be given unto this generation.</w:t>
      </w:r>
    </w:p>
    <w:p w14:paraId="13696228" w14:textId="77777777" w:rsidR="009141F8" w:rsidRPr="009141F8" w:rsidRDefault="009141F8" w:rsidP="00DA3C64">
      <w:pPr>
        <w:pStyle w:val="NoSpacing"/>
      </w:pPr>
      <w:r w:rsidRPr="009141F8">
        <w:t xml:space="preserve">(The Word of truth IS NEVER enough for the wicked.  </w:t>
      </w:r>
      <w:r w:rsidR="00234175">
        <w:t xml:space="preserve">NOR TRUE SIGNS!  </w:t>
      </w:r>
      <w:r w:rsidRPr="009141F8">
        <w:t>Because they are N</w:t>
      </w:r>
      <w:r w:rsidR="00234175">
        <w:t>OT spiritual, and DO NOT know truth, even though they teach the bible</w:t>
      </w:r>
      <w:r w:rsidRPr="009141F8">
        <w:t xml:space="preserve"> and use it against the unlearned.</w:t>
      </w:r>
      <w:r w:rsidR="00234175">
        <w:t xml:space="preserve">  Christ fulfilled EVERY</w:t>
      </w:r>
      <w:r>
        <w:t xml:space="preserve"> Messiah scripture they claimed to know or follow!</w:t>
      </w:r>
      <w:r w:rsidR="00234175">
        <w:t xml:space="preserve">  </w:t>
      </w:r>
      <w:r w:rsidR="00234175" w:rsidRPr="00234175">
        <w:rPr>
          <w:b/>
        </w:rPr>
        <w:t>Luke 24:44</w:t>
      </w:r>
      <w:r w:rsidR="00234175">
        <w:t xml:space="preserve">, </w:t>
      </w:r>
      <w:r w:rsidR="00234175" w:rsidRPr="00234175">
        <w:rPr>
          <w:b/>
        </w:rPr>
        <w:t>Psalms 40:7-8</w:t>
      </w:r>
      <w:r w:rsidR="00234175">
        <w:t>, etc.</w:t>
      </w:r>
      <w:r w:rsidRPr="009141F8">
        <w:t>)</w:t>
      </w:r>
    </w:p>
    <w:p w14:paraId="4CE75765" w14:textId="77777777" w:rsidR="008B3C18" w:rsidRDefault="008B3C18" w:rsidP="00DA3C64">
      <w:pPr>
        <w:pStyle w:val="NoSpacing"/>
        <w:rPr>
          <w:b/>
        </w:rPr>
      </w:pPr>
    </w:p>
    <w:p w14:paraId="6210A6BD" w14:textId="77777777" w:rsidR="008B3C18" w:rsidRPr="008B3C18" w:rsidRDefault="008B3C18" w:rsidP="008B3C18">
      <w:pPr>
        <w:pStyle w:val="NoSpacing"/>
        <w:rPr>
          <w:b/>
        </w:rPr>
      </w:pPr>
      <w:r>
        <w:rPr>
          <w:b/>
        </w:rPr>
        <w:t xml:space="preserve">Matthew 12:1 </w:t>
      </w:r>
      <w:r w:rsidRPr="008B3C18">
        <w:rPr>
          <w:b/>
        </w:rPr>
        <w:t xml:space="preserve">At that time Jesus went on the sabbath day through the corn; and his disciples were an </w:t>
      </w:r>
      <w:proofErr w:type="spellStart"/>
      <w:r w:rsidRPr="008B3C18">
        <w:rPr>
          <w:b/>
        </w:rPr>
        <w:t>hungred</w:t>
      </w:r>
      <w:proofErr w:type="spellEnd"/>
      <w:r w:rsidRPr="008B3C18">
        <w:rPr>
          <w:b/>
        </w:rPr>
        <w:t>, and began to pluck the ears of corn, and to eat.</w:t>
      </w:r>
    </w:p>
    <w:p w14:paraId="33D993D3" w14:textId="77777777" w:rsidR="008B3C18" w:rsidRPr="008B3C18" w:rsidRDefault="008B3C18" w:rsidP="008B3C18">
      <w:pPr>
        <w:pStyle w:val="NoSpacing"/>
        <w:rPr>
          <w:b/>
        </w:rPr>
      </w:pPr>
      <w:r>
        <w:rPr>
          <w:b/>
        </w:rPr>
        <w:lastRenderedPageBreak/>
        <w:t>:</w:t>
      </w:r>
      <w:r w:rsidRPr="008B3C18">
        <w:rPr>
          <w:b/>
        </w:rPr>
        <w:t>2 But when the Pharisees saw it, they said unto him, Behold, th</w:t>
      </w:r>
      <w:r>
        <w:rPr>
          <w:b/>
        </w:rPr>
        <w:t>y disciples do that which is NOT</w:t>
      </w:r>
      <w:r w:rsidRPr="008B3C18">
        <w:rPr>
          <w:b/>
        </w:rPr>
        <w:t xml:space="preserve"> law</w:t>
      </w:r>
      <w:r>
        <w:rPr>
          <w:b/>
        </w:rPr>
        <w:t>ful to do upon the sabbath day.</w:t>
      </w:r>
    </w:p>
    <w:p w14:paraId="3D08E676" w14:textId="77777777" w:rsidR="008E7EF7" w:rsidRDefault="008B3C18" w:rsidP="00BF3C6C">
      <w:pPr>
        <w:pStyle w:val="NoSpacing"/>
        <w:rPr>
          <w:b/>
        </w:rPr>
      </w:pPr>
      <w:r>
        <w:rPr>
          <w:b/>
        </w:rPr>
        <w:t>:</w:t>
      </w:r>
      <w:r w:rsidRPr="008B3C18">
        <w:rPr>
          <w:b/>
        </w:rPr>
        <w:t xml:space="preserve">3 But he said unto them, </w:t>
      </w:r>
      <w:proofErr w:type="gramStart"/>
      <w:r w:rsidRPr="008B3C18">
        <w:rPr>
          <w:b/>
        </w:rPr>
        <w:t>Have</w:t>
      </w:r>
      <w:proofErr w:type="gramEnd"/>
      <w:r w:rsidRPr="008B3C18">
        <w:rPr>
          <w:b/>
        </w:rPr>
        <w:t xml:space="preserve"> ye not read what David did, when he was an </w:t>
      </w:r>
      <w:proofErr w:type="spellStart"/>
      <w:r w:rsidRPr="008B3C18">
        <w:rPr>
          <w:b/>
        </w:rPr>
        <w:t>hungred</w:t>
      </w:r>
      <w:proofErr w:type="spellEnd"/>
      <w:r w:rsidRPr="008B3C18">
        <w:rPr>
          <w:b/>
        </w:rPr>
        <w:t>, and they that were with him;</w:t>
      </w:r>
    </w:p>
    <w:p w14:paraId="197E0A6C" w14:textId="77777777" w:rsidR="009141F8" w:rsidRDefault="009141F8" w:rsidP="00BF3C6C">
      <w:pPr>
        <w:pStyle w:val="NoSpacing"/>
      </w:pPr>
      <w:r>
        <w:t>(AGAIN</w:t>
      </w:r>
      <w:r w:rsidRPr="009141F8">
        <w:t xml:space="preserve">, the wicked of Israel ARE NEVER authorities on the law, </w:t>
      </w:r>
      <w:r>
        <w:t>NOR</w:t>
      </w:r>
      <w:r w:rsidRPr="009141F8">
        <w:t xml:space="preserve"> its understanding!</w:t>
      </w:r>
      <w:r w:rsidR="003E58EC">
        <w:t xml:space="preserve">  Disciples plucked food to eat, they DID NOT gather in baskets.  NO mercy, NO understanding, JUST an EVIL EYE!</w:t>
      </w:r>
      <w:r w:rsidRPr="009141F8">
        <w:t>)</w:t>
      </w:r>
    </w:p>
    <w:p w14:paraId="136284A3" w14:textId="77777777" w:rsidR="00A902F8" w:rsidRDefault="00A902F8" w:rsidP="00BF3C6C">
      <w:pPr>
        <w:pStyle w:val="NoSpacing"/>
      </w:pPr>
    </w:p>
    <w:p w14:paraId="45872BEB" w14:textId="77777777" w:rsidR="00A902F8" w:rsidRDefault="00A902F8" w:rsidP="00BF3C6C">
      <w:pPr>
        <w:pStyle w:val="NoSpacing"/>
      </w:pPr>
      <w:r>
        <w:t xml:space="preserve">NO NEED TO hide under our beds, NOR fear, for the LORD and Messiah are with us to DELIVER us our from all our temptations, trials, persecutions and wicked tempters: </w:t>
      </w:r>
      <w:proofErr w:type="spellStart"/>
      <w:r w:rsidRPr="00011279">
        <w:rPr>
          <w:b/>
        </w:rPr>
        <w:t>IIPeter</w:t>
      </w:r>
      <w:proofErr w:type="spellEnd"/>
      <w:r w:rsidRPr="00011279">
        <w:rPr>
          <w:b/>
        </w:rPr>
        <w:t xml:space="preserve"> 2:9, Psalms 107:6, </w:t>
      </w:r>
      <w:r w:rsidR="00E24BAC" w:rsidRPr="00011279">
        <w:rPr>
          <w:b/>
        </w:rPr>
        <w:t>Proverbs 14:26, Psalms 91</w:t>
      </w:r>
      <w:r w:rsidR="00E24BAC">
        <w:t xml:space="preserve">, </w:t>
      </w:r>
      <w:r>
        <w:t>etc.  ONLY fear if you lose faith, or abandon the LORD and Christ and are NOT doers of t</w:t>
      </w:r>
      <w:r w:rsidR="00011279">
        <w:t xml:space="preserve">he word: </w:t>
      </w:r>
      <w:r w:rsidR="00011279" w:rsidRPr="00011279">
        <w:rPr>
          <w:b/>
        </w:rPr>
        <w:t xml:space="preserve">Ecclesiasticus </w:t>
      </w:r>
      <w:r w:rsidRPr="00011279">
        <w:rPr>
          <w:b/>
        </w:rPr>
        <w:t>2</w:t>
      </w:r>
      <w:r w:rsidR="00011279" w:rsidRPr="00011279">
        <w:rPr>
          <w:b/>
        </w:rPr>
        <w:t>:1-17</w:t>
      </w:r>
      <w:r w:rsidRPr="00011279">
        <w:rPr>
          <w:b/>
        </w:rPr>
        <w:t>, Hebrews 10:26-38</w:t>
      </w:r>
      <w:r>
        <w:t>.</w:t>
      </w:r>
    </w:p>
    <w:p w14:paraId="6DACB3E1" w14:textId="77777777" w:rsidR="009141F8" w:rsidRDefault="009141F8" w:rsidP="00BF3C6C">
      <w:pPr>
        <w:pStyle w:val="NoSpacing"/>
      </w:pPr>
    </w:p>
    <w:p w14:paraId="157DB2F4" w14:textId="77777777" w:rsidR="009141F8" w:rsidRDefault="00266FA0" w:rsidP="00BF3C6C">
      <w:pPr>
        <w:pStyle w:val="NoSpacing"/>
      </w:pPr>
      <w:r>
        <w:t>All THANKS, Praises, H</w:t>
      </w:r>
      <w:r w:rsidR="009141F8">
        <w:t xml:space="preserve">onor and </w:t>
      </w:r>
      <w:proofErr w:type="gramStart"/>
      <w:r>
        <w:t>MERCIFUL ,</w:t>
      </w:r>
      <w:proofErr w:type="gramEnd"/>
      <w:r>
        <w:t xml:space="preserve"> FAITHFUL </w:t>
      </w:r>
      <w:r w:rsidR="009141F8">
        <w:t>preservation of the Saints to our Mighty and All Powerful Heavenly Father, and our Perfect Messiah and Truth Jesus Christ.</w:t>
      </w:r>
    </w:p>
    <w:p w14:paraId="124709FE" w14:textId="77777777" w:rsidR="009141F8" w:rsidRDefault="009141F8" w:rsidP="00BF3C6C">
      <w:pPr>
        <w:pStyle w:val="NoSpacing"/>
      </w:pPr>
    </w:p>
    <w:p w14:paraId="4A571676" w14:textId="77777777" w:rsidR="009141F8" w:rsidRPr="009141F8" w:rsidRDefault="009141F8" w:rsidP="00BF3C6C">
      <w:pPr>
        <w:pStyle w:val="NoSpacing"/>
      </w:pPr>
      <w:r>
        <w:t xml:space="preserve">1611 king </w:t>
      </w:r>
      <w:proofErr w:type="spellStart"/>
      <w:r>
        <w:t>james</w:t>
      </w:r>
      <w:proofErr w:type="spellEnd"/>
      <w:r>
        <w:t xml:space="preserve"> version bible</w:t>
      </w:r>
      <w:r w:rsidR="00011279">
        <w:t xml:space="preserve">; </w:t>
      </w:r>
      <w:hyperlink r:id="rId4" w:history="1">
        <w:r w:rsidR="00011279" w:rsidRPr="00C61D10">
          <w:rPr>
            <w:rStyle w:val="Hyperlink"/>
          </w:rPr>
          <w:t>www.thetruththebible.com</w:t>
        </w:r>
      </w:hyperlink>
    </w:p>
    <w:sectPr w:rsidR="009141F8" w:rsidRPr="00914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DQwNzcwMTO3NDVT0lEKTi0uzszPAykwrAUAE03KbCwAAAA="/>
  </w:docVars>
  <w:rsids>
    <w:rsidRoot w:val="008C55B5"/>
    <w:rsid w:val="000034C5"/>
    <w:rsid w:val="00011279"/>
    <w:rsid w:val="00040239"/>
    <w:rsid w:val="000B5F2D"/>
    <w:rsid w:val="001458A0"/>
    <w:rsid w:val="001D2FD0"/>
    <w:rsid w:val="00234175"/>
    <w:rsid w:val="00266FA0"/>
    <w:rsid w:val="002B0DDD"/>
    <w:rsid w:val="002E46FA"/>
    <w:rsid w:val="002F407A"/>
    <w:rsid w:val="00311F2B"/>
    <w:rsid w:val="00350911"/>
    <w:rsid w:val="003E58EC"/>
    <w:rsid w:val="00445D6F"/>
    <w:rsid w:val="00455A8E"/>
    <w:rsid w:val="00465152"/>
    <w:rsid w:val="005138A0"/>
    <w:rsid w:val="00567F89"/>
    <w:rsid w:val="0057423F"/>
    <w:rsid w:val="00615CFF"/>
    <w:rsid w:val="006328EE"/>
    <w:rsid w:val="0068712A"/>
    <w:rsid w:val="006F0B2F"/>
    <w:rsid w:val="00712A4F"/>
    <w:rsid w:val="007A58AA"/>
    <w:rsid w:val="007B6E18"/>
    <w:rsid w:val="00800B20"/>
    <w:rsid w:val="008124D2"/>
    <w:rsid w:val="00843D48"/>
    <w:rsid w:val="00866FDD"/>
    <w:rsid w:val="008811B7"/>
    <w:rsid w:val="008B3C18"/>
    <w:rsid w:val="008C55B5"/>
    <w:rsid w:val="008E7EF7"/>
    <w:rsid w:val="008F0412"/>
    <w:rsid w:val="009141F8"/>
    <w:rsid w:val="009144BC"/>
    <w:rsid w:val="00930ACA"/>
    <w:rsid w:val="00946441"/>
    <w:rsid w:val="00980A65"/>
    <w:rsid w:val="00A063BF"/>
    <w:rsid w:val="00A52836"/>
    <w:rsid w:val="00A902F8"/>
    <w:rsid w:val="00AA750A"/>
    <w:rsid w:val="00AA7FE7"/>
    <w:rsid w:val="00B24DBA"/>
    <w:rsid w:val="00BB7155"/>
    <w:rsid w:val="00BD2038"/>
    <w:rsid w:val="00BE71C7"/>
    <w:rsid w:val="00BF3C6C"/>
    <w:rsid w:val="00C34EDF"/>
    <w:rsid w:val="00D0490F"/>
    <w:rsid w:val="00D27FDE"/>
    <w:rsid w:val="00D53E12"/>
    <w:rsid w:val="00D910F1"/>
    <w:rsid w:val="00DA3C64"/>
    <w:rsid w:val="00E24BAC"/>
    <w:rsid w:val="00E61797"/>
    <w:rsid w:val="00E96420"/>
    <w:rsid w:val="00EC63A3"/>
    <w:rsid w:val="00EC7320"/>
    <w:rsid w:val="00EF3060"/>
    <w:rsid w:val="00F02D2F"/>
    <w:rsid w:val="00F3734E"/>
    <w:rsid w:val="00F532EA"/>
    <w:rsid w:val="00F55138"/>
    <w:rsid w:val="00F73812"/>
    <w:rsid w:val="00F96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3BC75"/>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55B5"/>
    <w:pPr>
      <w:spacing w:after="0" w:line="240" w:lineRule="auto"/>
    </w:pPr>
  </w:style>
  <w:style w:type="character" w:styleId="Hyperlink">
    <w:name w:val="Hyperlink"/>
    <w:basedOn w:val="DefaultParagraphFont"/>
    <w:uiPriority w:val="99"/>
    <w:unhideWhenUsed/>
    <w:rsid w:val="0001127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08508">
      <w:bodyDiv w:val="1"/>
      <w:marLeft w:val="0"/>
      <w:marRight w:val="0"/>
      <w:marTop w:val="0"/>
      <w:marBottom w:val="0"/>
      <w:divBdr>
        <w:top w:val="none" w:sz="0" w:space="0" w:color="auto"/>
        <w:left w:val="none" w:sz="0" w:space="0" w:color="auto"/>
        <w:bottom w:val="none" w:sz="0" w:space="0" w:color="auto"/>
        <w:right w:val="none" w:sz="0" w:space="0" w:color="auto"/>
      </w:divBdr>
    </w:div>
    <w:div w:id="116218406">
      <w:bodyDiv w:val="1"/>
      <w:marLeft w:val="0"/>
      <w:marRight w:val="0"/>
      <w:marTop w:val="0"/>
      <w:marBottom w:val="0"/>
      <w:divBdr>
        <w:top w:val="none" w:sz="0" w:space="0" w:color="auto"/>
        <w:left w:val="none" w:sz="0" w:space="0" w:color="auto"/>
        <w:bottom w:val="none" w:sz="0" w:space="0" w:color="auto"/>
        <w:right w:val="none" w:sz="0" w:space="0" w:color="auto"/>
      </w:divBdr>
    </w:div>
    <w:div w:id="393968317">
      <w:bodyDiv w:val="1"/>
      <w:marLeft w:val="0"/>
      <w:marRight w:val="0"/>
      <w:marTop w:val="0"/>
      <w:marBottom w:val="0"/>
      <w:divBdr>
        <w:top w:val="none" w:sz="0" w:space="0" w:color="auto"/>
        <w:left w:val="none" w:sz="0" w:space="0" w:color="auto"/>
        <w:bottom w:val="none" w:sz="0" w:space="0" w:color="auto"/>
        <w:right w:val="none" w:sz="0" w:space="0" w:color="auto"/>
      </w:divBdr>
    </w:div>
    <w:div w:id="470515158">
      <w:bodyDiv w:val="1"/>
      <w:marLeft w:val="0"/>
      <w:marRight w:val="0"/>
      <w:marTop w:val="0"/>
      <w:marBottom w:val="0"/>
      <w:divBdr>
        <w:top w:val="none" w:sz="0" w:space="0" w:color="auto"/>
        <w:left w:val="none" w:sz="0" w:space="0" w:color="auto"/>
        <w:bottom w:val="none" w:sz="0" w:space="0" w:color="auto"/>
        <w:right w:val="none" w:sz="0" w:space="0" w:color="auto"/>
      </w:divBdr>
    </w:div>
    <w:div w:id="563226978">
      <w:bodyDiv w:val="1"/>
      <w:marLeft w:val="0"/>
      <w:marRight w:val="0"/>
      <w:marTop w:val="0"/>
      <w:marBottom w:val="0"/>
      <w:divBdr>
        <w:top w:val="none" w:sz="0" w:space="0" w:color="auto"/>
        <w:left w:val="none" w:sz="0" w:space="0" w:color="auto"/>
        <w:bottom w:val="none" w:sz="0" w:space="0" w:color="auto"/>
        <w:right w:val="none" w:sz="0" w:space="0" w:color="auto"/>
      </w:divBdr>
    </w:div>
    <w:div w:id="660692391">
      <w:bodyDiv w:val="1"/>
      <w:marLeft w:val="0"/>
      <w:marRight w:val="0"/>
      <w:marTop w:val="0"/>
      <w:marBottom w:val="0"/>
      <w:divBdr>
        <w:top w:val="none" w:sz="0" w:space="0" w:color="auto"/>
        <w:left w:val="none" w:sz="0" w:space="0" w:color="auto"/>
        <w:bottom w:val="none" w:sz="0" w:space="0" w:color="auto"/>
        <w:right w:val="none" w:sz="0" w:space="0" w:color="auto"/>
      </w:divBdr>
    </w:div>
    <w:div w:id="661087310">
      <w:bodyDiv w:val="1"/>
      <w:marLeft w:val="0"/>
      <w:marRight w:val="0"/>
      <w:marTop w:val="0"/>
      <w:marBottom w:val="0"/>
      <w:divBdr>
        <w:top w:val="none" w:sz="0" w:space="0" w:color="auto"/>
        <w:left w:val="none" w:sz="0" w:space="0" w:color="auto"/>
        <w:bottom w:val="none" w:sz="0" w:space="0" w:color="auto"/>
        <w:right w:val="none" w:sz="0" w:space="0" w:color="auto"/>
      </w:divBdr>
    </w:div>
    <w:div w:id="753211104">
      <w:bodyDiv w:val="1"/>
      <w:marLeft w:val="0"/>
      <w:marRight w:val="0"/>
      <w:marTop w:val="0"/>
      <w:marBottom w:val="0"/>
      <w:divBdr>
        <w:top w:val="none" w:sz="0" w:space="0" w:color="auto"/>
        <w:left w:val="none" w:sz="0" w:space="0" w:color="auto"/>
        <w:bottom w:val="none" w:sz="0" w:space="0" w:color="auto"/>
        <w:right w:val="none" w:sz="0" w:space="0" w:color="auto"/>
      </w:divBdr>
    </w:div>
    <w:div w:id="798912860">
      <w:bodyDiv w:val="1"/>
      <w:marLeft w:val="0"/>
      <w:marRight w:val="0"/>
      <w:marTop w:val="0"/>
      <w:marBottom w:val="0"/>
      <w:divBdr>
        <w:top w:val="none" w:sz="0" w:space="0" w:color="auto"/>
        <w:left w:val="none" w:sz="0" w:space="0" w:color="auto"/>
        <w:bottom w:val="none" w:sz="0" w:space="0" w:color="auto"/>
        <w:right w:val="none" w:sz="0" w:space="0" w:color="auto"/>
      </w:divBdr>
    </w:div>
    <w:div w:id="908467478">
      <w:bodyDiv w:val="1"/>
      <w:marLeft w:val="0"/>
      <w:marRight w:val="0"/>
      <w:marTop w:val="0"/>
      <w:marBottom w:val="0"/>
      <w:divBdr>
        <w:top w:val="none" w:sz="0" w:space="0" w:color="auto"/>
        <w:left w:val="none" w:sz="0" w:space="0" w:color="auto"/>
        <w:bottom w:val="none" w:sz="0" w:space="0" w:color="auto"/>
        <w:right w:val="none" w:sz="0" w:space="0" w:color="auto"/>
      </w:divBdr>
    </w:div>
    <w:div w:id="937903427">
      <w:bodyDiv w:val="1"/>
      <w:marLeft w:val="0"/>
      <w:marRight w:val="0"/>
      <w:marTop w:val="0"/>
      <w:marBottom w:val="0"/>
      <w:divBdr>
        <w:top w:val="none" w:sz="0" w:space="0" w:color="auto"/>
        <w:left w:val="none" w:sz="0" w:space="0" w:color="auto"/>
        <w:bottom w:val="none" w:sz="0" w:space="0" w:color="auto"/>
        <w:right w:val="none" w:sz="0" w:space="0" w:color="auto"/>
      </w:divBdr>
    </w:div>
    <w:div w:id="974598499">
      <w:bodyDiv w:val="1"/>
      <w:marLeft w:val="0"/>
      <w:marRight w:val="0"/>
      <w:marTop w:val="0"/>
      <w:marBottom w:val="0"/>
      <w:divBdr>
        <w:top w:val="none" w:sz="0" w:space="0" w:color="auto"/>
        <w:left w:val="none" w:sz="0" w:space="0" w:color="auto"/>
        <w:bottom w:val="none" w:sz="0" w:space="0" w:color="auto"/>
        <w:right w:val="none" w:sz="0" w:space="0" w:color="auto"/>
      </w:divBdr>
    </w:div>
    <w:div w:id="1033460948">
      <w:bodyDiv w:val="1"/>
      <w:marLeft w:val="0"/>
      <w:marRight w:val="0"/>
      <w:marTop w:val="0"/>
      <w:marBottom w:val="0"/>
      <w:divBdr>
        <w:top w:val="none" w:sz="0" w:space="0" w:color="auto"/>
        <w:left w:val="none" w:sz="0" w:space="0" w:color="auto"/>
        <w:bottom w:val="none" w:sz="0" w:space="0" w:color="auto"/>
        <w:right w:val="none" w:sz="0" w:space="0" w:color="auto"/>
      </w:divBdr>
    </w:div>
    <w:div w:id="1096635393">
      <w:bodyDiv w:val="1"/>
      <w:marLeft w:val="0"/>
      <w:marRight w:val="0"/>
      <w:marTop w:val="0"/>
      <w:marBottom w:val="0"/>
      <w:divBdr>
        <w:top w:val="none" w:sz="0" w:space="0" w:color="auto"/>
        <w:left w:val="none" w:sz="0" w:space="0" w:color="auto"/>
        <w:bottom w:val="none" w:sz="0" w:space="0" w:color="auto"/>
        <w:right w:val="none" w:sz="0" w:space="0" w:color="auto"/>
      </w:divBdr>
    </w:div>
    <w:div w:id="1194922250">
      <w:bodyDiv w:val="1"/>
      <w:marLeft w:val="0"/>
      <w:marRight w:val="0"/>
      <w:marTop w:val="0"/>
      <w:marBottom w:val="0"/>
      <w:divBdr>
        <w:top w:val="none" w:sz="0" w:space="0" w:color="auto"/>
        <w:left w:val="none" w:sz="0" w:space="0" w:color="auto"/>
        <w:bottom w:val="none" w:sz="0" w:space="0" w:color="auto"/>
        <w:right w:val="none" w:sz="0" w:space="0" w:color="auto"/>
      </w:divBdr>
    </w:div>
    <w:div w:id="1381318204">
      <w:bodyDiv w:val="1"/>
      <w:marLeft w:val="0"/>
      <w:marRight w:val="0"/>
      <w:marTop w:val="0"/>
      <w:marBottom w:val="0"/>
      <w:divBdr>
        <w:top w:val="none" w:sz="0" w:space="0" w:color="auto"/>
        <w:left w:val="none" w:sz="0" w:space="0" w:color="auto"/>
        <w:bottom w:val="none" w:sz="0" w:space="0" w:color="auto"/>
        <w:right w:val="none" w:sz="0" w:space="0" w:color="auto"/>
      </w:divBdr>
    </w:div>
    <w:div w:id="1482231007">
      <w:bodyDiv w:val="1"/>
      <w:marLeft w:val="0"/>
      <w:marRight w:val="0"/>
      <w:marTop w:val="0"/>
      <w:marBottom w:val="0"/>
      <w:divBdr>
        <w:top w:val="none" w:sz="0" w:space="0" w:color="auto"/>
        <w:left w:val="none" w:sz="0" w:space="0" w:color="auto"/>
        <w:bottom w:val="none" w:sz="0" w:space="0" w:color="auto"/>
        <w:right w:val="none" w:sz="0" w:space="0" w:color="auto"/>
      </w:divBdr>
    </w:div>
    <w:div w:id="1484279488">
      <w:bodyDiv w:val="1"/>
      <w:marLeft w:val="0"/>
      <w:marRight w:val="0"/>
      <w:marTop w:val="0"/>
      <w:marBottom w:val="0"/>
      <w:divBdr>
        <w:top w:val="none" w:sz="0" w:space="0" w:color="auto"/>
        <w:left w:val="none" w:sz="0" w:space="0" w:color="auto"/>
        <w:bottom w:val="none" w:sz="0" w:space="0" w:color="auto"/>
        <w:right w:val="none" w:sz="0" w:space="0" w:color="auto"/>
      </w:divBdr>
    </w:div>
    <w:div w:id="1510830147">
      <w:bodyDiv w:val="1"/>
      <w:marLeft w:val="0"/>
      <w:marRight w:val="0"/>
      <w:marTop w:val="0"/>
      <w:marBottom w:val="0"/>
      <w:divBdr>
        <w:top w:val="none" w:sz="0" w:space="0" w:color="auto"/>
        <w:left w:val="none" w:sz="0" w:space="0" w:color="auto"/>
        <w:bottom w:val="none" w:sz="0" w:space="0" w:color="auto"/>
        <w:right w:val="none" w:sz="0" w:space="0" w:color="auto"/>
      </w:divBdr>
    </w:div>
    <w:div w:id="1547447475">
      <w:bodyDiv w:val="1"/>
      <w:marLeft w:val="0"/>
      <w:marRight w:val="0"/>
      <w:marTop w:val="0"/>
      <w:marBottom w:val="0"/>
      <w:divBdr>
        <w:top w:val="none" w:sz="0" w:space="0" w:color="auto"/>
        <w:left w:val="none" w:sz="0" w:space="0" w:color="auto"/>
        <w:bottom w:val="none" w:sz="0" w:space="0" w:color="auto"/>
        <w:right w:val="none" w:sz="0" w:space="0" w:color="auto"/>
      </w:divBdr>
    </w:div>
    <w:div w:id="1579169555">
      <w:bodyDiv w:val="1"/>
      <w:marLeft w:val="0"/>
      <w:marRight w:val="0"/>
      <w:marTop w:val="0"/>
      <w:marBottom w:val="0"/>
      <w:divBdr>
        <w:top w:val="none" w:sz="0" w:space="0" w:color="auto"/>
        <w:left w:val="none" w:sz="0" w:space="0" w:color="auto"/>
        <w:bottom w:val="none" w:sz="0" w:space="0" w:color="auto"/>
        <w:right w:val="none" w:sz="0" w:space="0" w:color="auto"/>
      </w:divBdr>
    </w:div>
    <w:div w:id="1620604098">
      <w:bodyDiv w:val="1"/>
      <w:marLeft w:val="0"/>
      <w:marRight w:val="0"/>
      <w:marTop w:val="0"/>
      <w:marBottom w:val="0"/>
      <w:divBdr>
        <w:top w:val="none" w:sz="0" w:space="0" w:color="auto"/>
        <w:left w:val="none" w:sz="0" w:space="0" w:color="auto"/>
        <w:bottom w:val="none" w:sz="0" w:space="0" w:color="auto"/>
        <w:right w:val="none" w:sz="0" w:space="0" w:color="auto"/>
      </w:divBdr>
    </w:div>
    <w:div w:id="1825929755">
      <w:bodyDiv w:val="1"/>
      <w:marLeft w:val="0"/>
      <w:marRight w:val="0"/>
      <w:marTop w:val="0"/>
      <w:marBottom w:val="0"/>
      <w:divBdr>
        <w:top w:val="none" w:sz="0" w:space="0" w:color="auto"/>
        <w:left w:val="none" w:sz="0" w:space="0" w:color="auto"/>
        <w:bottom w:val="none" w:sz="0" w:space="0" w:color="auto"/>
        <w:right w:val="none" w:sz="0" w:space="0" w:color="auto"/>
      </w:divBdr>
    </w:div>
    <w:div w:id="1834563935">
      <w:bodyDiv w:val="1"/>
      <w:marLeft w:val="0"/>
      <w:marRight w:val="0"/>
      <w:marTop w:val="0"/>
      <w:marBottom w:val="0"/>
      <w:divBdr>
        <w:top w:val="none" w:sz="0" w:space="0" w:color="auto"/>
        <w:left w:val="none" w:sz="0" w:space="0" w:color="auto"/>
        <w:bottom w:val="none" w:sz="0" w:space="0" w:color="auto"/>
        <w:right w:val="none" w:sz="0" w:space="0" w:color="auto"/>
      </w:divBdr>
    </w:div>
    <w:div w:id="1899779093">
      <w:bodyDiv w:val="1"/>
      <w:marLeft w:val="0"/>
      <w:marRight w:val="0"/>
      <w:marTop w:val="0"/>
      <w:marBottom w:val="0"/>
      <w:divBdr>
        <w:top w:val="none" w:sz="0" w:space="0" w:color="auto"/>
        <w:left w:val="none" w:sz="0" w:space="0" w:color="auto"/>
        <w:bottom w:val="none" w:sz="0" w:space="0" w:color="auto"/>
        <w:right w:val="none" w:sz="0" w:space="0" w:color="auto"/>
      </w:divBdr>
    </w:div>
    <w:div w:id="2066836559">
      <w:bodyDiv w:val="1"/>
      <w:marLeft w:val="0"/>
      <w:marRight w:val="0"/>
      <w:marTop w:val="0"/>
      <w:marBottom w:val="0"/>
      <w:divBdr>
        <w:top w:val="none" w:sz="0" w:space="0" w:color="auto"/>
        <w:left w:val="none" w:sz="0" w:space="0" w:color="auto"/>
        <w:bottom w:val="none" w:sz="0" w:space="0" w:color="auto"/>
        <w:right w:val="none" w:sz="0" w:space="0" w:color="auto"/>
      </w:divBdr>
    </w:div>
    <w:div w:id="2072534267">
      <w:bodyDiv w:val="1"/>
      <w:marLeft w:val="0"/>
      <w:marRight w:val="0"/>
      <w:marTop w:val="0"/>
      <w:marBottom w:val="0"/>
      <w:divBdr>
        <w:top w:val="none" w:sz="0" w:space="0" w:color="auto"/>
        <w:left w:val="none" w:sz="0" w:space="0" w:color="auto"/>
        <w:bottom w:val="none" w:sz="0" w:space="0" w:color="auto"/>
        <w:right w:val="none" w:sz="0" w:space="0" w:color="auto"/>
      </w:divBdr>
    </w:div>
    <w:div w:id="208433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620</Words>
  <Characters>1493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2T20:59:00Z</dcterms:created>
  <dcterms:modified xsi:type="dcterms:W3CDTF">2018-08-12T20:59:00Z</dcterms:modified>
</cp:coreProperties>
</file>